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44A2A46" w14:textId="77777777" w:rsidR="000544D8" w:rsidRDefault="000544D8">
      <w:pPr>
        <w:pStyle w:val="BodyA"/>
        <w:rPr>
          <w:rFonts w:ascii="Garamond" w:hAnsi="Garamond"/>
        </w:rPr>
      </w:pPr>
    </w:p>
    <w:p w14:paraId="4C448AE2" w14:textId="77777777" w:rsidR="000544D8" w:rsidRDefault="000544D8">
      <w:pPr>
        <w:pStyle w:val="BodyA"/>
        <w:rPr>
          <w:rFonts w:ascii="Garamond" w:hAnsi="Garamond"/>
        </w:rPr>
      </w:pPr>
      <w:bookmarkStart w:id="0" w:name="_Hlk50587100"/>
    </w:p>
    <w:p w14:paraId="7C90D691" w14:textId="77777777" w:rsidR="000544D8" w:rsidRDefault="000544D8">
      <w:pPr>
        <w:pStyle w:val="BodyA"/>
        <w:rPr>
          <w:rFonts w:ascii="Garamond" w:hAnsi="Garamond"/>
        </w:rPr>
      </w:pPr>
    </w:p>
    <w:p w14:paraId="5B846A0A" w14:textId="77777777" w:rsidR="000544D8" w:rsidRDefault="000544D8">
      <w:pPr>
        <w:pStyle w:val="BodyA"/>
        <w:rPr>
          <w:rFonts w:ascii="Garamond" w:hAnsi="Garamond"/>
        </w:rPr>
      </w:pPr>
    </w:p>
    <w:p w14:paraId="0B4334D2" w14:textId="77777777" w:rsidR="009E7C17" w:rsidRDefault="009E7C17" w:rsidP="009E7C17">
      <w:pPr>
        <w:pStyle w:val="BodyA"/>
        <w:rPr>
          <w:rFonts w:ascii="Garamond" w:hAnsi="Garamond"/>
        </w:rPr>
      </w:pPr>
    </w:p>
    <w:p w14:paraId="5E5A467D" w14:textId="3FEC0C1C" w:rsidR="00162028" w:rsidRDefault="009A47DC" w:rsidP="009E7C17">
      <w:pPr>
        <w:pStyle w:val="BodyA"/>
        <w:spacing w:after="0" w:line="240" w:lineRule="auto"/>
        <w:jc w:val="center"/>
        <w:rPr>
          <w:rFonts w:ascii="Garamond" w:hAnsi="Garamond"/>
          <w:sz w:val="72"/>
          <w:szCs w:val="72"/>
        </w:rPr>
      </w:pPr>
      <w:r>
        <w:rPr>
          <w:rFonts w:ascii="Garamond" w:hAnsi="Garamond"/>
          <w:sz w:val="72"/>
          <w:szCs w:val="72"/>
        </w:rPr>
        <w:t>BEYOND THEORY</w:t>
      </w:r>
    </w:p>
    <w:p w14:paraId="5D99573A" w14:textId="68C8D12D" w:rsidR="009A47DC" w:rsidRPr="009A47DC" w:rsidRDefault="009A47DC" w:rsidP="009E7C17">
      <w:pPr>
        <w:pStyle w:val="BodyA"/>
        <w:spacing w:after="0" w:line="240" w:lineRule="auto"/>
        <w:jc w:val="center"/>
        <w:rPr>
          <w:rFonts w:ascii="Garamond" w:hAnsi="Garamond"/>
          <w:i/>
          <w:iCs/>
          <w:sz w:val="48"/>
          <w:szCs w:val="48"/>
        </w:rPr>
      </w:pPr>
      <w:r>
        <w:rPr>
          <w:rFonts w:ascii="Garamond" w:hAnsi="Garamond"/>
          <w:i/>
          <w:iCs/>
          <w:sz w:val="48"/>
          <w:szCs w:val="48"/>
        </w:rPr>
        <w:t>The Making of a Music Teacher</w:t>
      </w:r>
    </w:p>
    <w:p w14:paraId="409C2B24" w14:textId="77777777" w:rsidR="00162028" w:rsidRDefault="00162028" w:rsidP="009E7C17">
      <w:pPr>
        <w:pStyle w:val="BodyA"/>
        <w:spacing w:after="0" w:line="240" w:lineRule="auto"/>
        <w:jc w:val="center"/>
        <w:rPr>
          <w:rFonts w:ascii="Garamond" w:hAnsi="Garamond"/>
          <w:sz w:val="72"/>
          <w:szCs w:val="72"/>
        </w:rPr>
      </w:pPr>
    </w:p>
    <w:p w14:paraId="511E4273" w14:textId="14192957" w:rsidR="000544D8" w:rsidRDefault="009E7C17" w:rsidP="009E7C17">
      <w:pPr>
        <w:pStyle w:val="BodyA"/>
        <w:spacing w:after="0" w:line="240" w:lineRule="auto"/>
        <w:jc w:val="center"/>
        <w:rPr>
          <w:rFonts w:ascii="Garamond" w:hAnsi="Garamond"/>
          <w:sz w:val="48"/>
          <w:szCs w:val="48"/>
        </w:rPr>
      </w:pPr>
      <w:r w:rsidRPr="009E7C17">
        <w:rPr>
          <w:rFonts w:ascii="Garamond" w:hAnsi="Garamond"/>
          <w:sz w:val="48"/>
          <w:szCs w:val="48"/>
        </w:rPr>
        <w:t xml:space="preserve">By </w:t>
      </w:r>
      <w:r w:rsidR="00716867">
        <w:rPr>
          <w:rFonts w:ascii="Garamond" w:hAnsi="Garamond"/>
          <w:sz w:val="48"/>
          <w:szCs w:val="48"/>
        </w:rPr>
        <w:t xml:space="preserve">Eric </w:t>
      </w:r>
      <w:r w:rsidR="00D31326">
        <w:rPr>
          <w:rFonts w:ascii="Garamond" w:hAnsi="Garamond"/>
          <w:sz w:val="48"/>
          <w:szCs w:val="48"/>
        </w:rPr>
        <w:t>-----</w:t>
      </w:r>
    </w:p>
    <w:p w14:paraId="6F5C018C" w14:textId="77777777" w:rsidR="00716867" w:rsidRPr="009E7C17" w:rsidRDefault="00716867" w:rsidP="009E7C17">
      <w:pPr>
        <w:pStyle w:val="BodyA"/>
        <w:spacing w:after="0" w:line="240" w:lineRule="auto"/>
        <w:jc w:val="center"/>
        <w:rPr>
          <w:rFonts w:ascii="Garamond" w:eastAsia="Garamond" w:hAnsi="Garamond" w:cs="Garamond"/>
          <w:sz w:val="48"/>
          <w:szCs w:val="48"/>
        </w:rPr>
      </w:pPr>
    </w:p>
    <w:p w14:paraId="10E816AA" w14:textId="77777777" w:rsidR="000544D8" w:rsidRDefault="000544D8">
      <w:pPr>
        <w:pStyle w:val="BodyA"/>
        <w:spacing w:after="0" w:line="240" w:lineRule="auto"/>
        <w:jc w:val="center"/>
        <w:rPr>
          <w:rFonts w:ascii="Garamond" w:eastAsia="Garamond" w:hAnsi="Garamond" w:cs="Garamond"/>
          <w:sz w:val="20"/>
          <w:szCs w:val="20"/>
        </w:rPr>
      </w:pPr>
    </w:p>
    <w:p w14:paraId="32BA25EA" w14:textId="77777777" w:rsidR="000544D8" w:rsidRDefault="000544D8">
      <w:pPr>
        <w:pStyle w:val="BodyA"/>
        <w:spacing w:after="0" w:line="240" w:lineRule="auto"/>
        <w:jc w:val="center"/>
        <w:rPr>
          <w:rFonts w:ascii="Garamond" w:eastAsia="Garamond" w:hAnsi="Garamond" w:cs="Garamond"/>
          <w:sz w:val="20"/>
          <w:szCs w:val="20"/>
        </w:rPr>
      </w:pPr>
    </w:p>
    <w:p w14:paraId="2A4D57A7" w14:textId="5183DB0A" w:rsidR="000544D8" w:rsidRDefault="00D31326" w:rsidP="00D31326">
      <w:pPr>
        <w:pStyle w:val="BodyA"/>
        <w:spacing w:after="0" w:line="240" w:lineRule="auto"/>
        <w:jc w:val="center"/>
        <w:rPr>
          <w:rFonts w:ascii="Times New Roman" w:eastAsia="Garamond" w:hAnsi="Times New Roman" w:cs="Times New Roman"/>
          <w:sz w:val="32"/>
          <w:szCs w:val="32"/>
        </w:rPr>
      </w:pPr>
      <w:r>
        <w:rPr>
          <w:rFonts w:ascii="Times New Roman" w:eastAsia="Garamond" w:hAnsi="Times New Roman" w:cs="Times New Roman"/>
          <w:sz w:val="32"/>
          <w:szCs w:val="32"/>
        </w:rPr>
        <w:t>OUTLINE</w:t>
      </w:r>
    </w:p>
    <w:p w14:paraId="4E03842A" w14:textId="77777777" w:rsidR="00D31326" w:rsidRPr="00D31326" w:rsidRDefault="00D31326" w:rsidP="00D31326">
      <w:pPr>
        <w:pStyle w:val="BodyA"/>
        <w:spacing w:after="0" w:line="240" w:lineRule="auto"/>
        <w:jc w:val="center"/>
        <w:rPr>
          <w:rFonts w:ascii="Times New Roman" w:eastAsia="Garamond" w:hAnsi="Times New Roman" w:cs="Times New Roman"/>
          <w:sz w:val="32"/>
          <w:szCs w:val="32"/>
        </w:rPr>
      </w:pPr>
    </w:p>
    <w:p w14:paraId="56B58246" w14:textId="77777777" w:rsidR="00D31326" w:rsidRDefault="00D31326" w:rsidP="00603331"/>
    <w:p w14:paraId="6DB5E454" w14:textId="08483F6A" w:rsidR="00234DDC" w:rsidRDefault="00603331" w:rsidP="00603331">
      <w:r>
        <w:t xml:space="preserve">Foreword by Dr. Chris </w:t>
      </w:r>
      <w:proofErr w:type="spellStart"/>
      <w:r>
        <w:t>Kachian</w:t>
      </w:r>
      <w:proofErr w:type="spellEnd"/>
    </w:p>
    <w:p w14:paraId="678B86E2" w14:textId="6EC273BA" w:rsidR="00603331" w:rsidRDefault="00603331" w:rsidP="00603331"/>
    <w:p w14:paraId="34DE886D" w14:textId="30219368" w:rsidR="00603331" w:rsidRPr="00603331" w:rsidRDefault="00603331" w:rsidP="00603331">
      <w:pPr>
        <w:rPr>
          <w:b/>
          <w:bCs/>
        </w:rPr>
      </w:pPr>
      <w:r w:rsidRPr="00603331">
        <w:rPr>
          <w:b/>
          <w:bCs/>
        </w:rPr>
        <w:t>Introduction</w:t>
      </w:r>
    </w:p>
    <w:p w14:paraId="08782A12" w14:textId="77777777" w:rsidR="00603331" w:rsidRPr="00603331" w:rsidRDefault="00603331" w:rsidP="00603331">
      <w:pPr>
        <w:pStyle w:val="CSP-ChapterTitle"/>
        <w:jc w:val="left"/>
      </w:pPr>
    </w:p>
    <w:p w14:paraId="70439AE0" w14:textId="77777777" w:rsidR="0074337A" w:rsidRDefault="0074337A" w:rsidP="0074337A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view/scope of book</w:t>
      </w:r>
    </w:p>
    <w:p w14:paraId="6C997C15" w14:textId="77777777" w:rsidR="0074337A" w:rsidRDefault="0074337A" w:rsidP="0074337A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e Values</w:t>
      </w:r>
    </w:p>
    <w:p w14:paraId="573A2372" w14:textId="77777777" w:rsidR="0074337A" w:rsidRDefault="0074337A" w:rsidP="0074337A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Teacher’s Teachers</w:t>
      </w:r>
    </w:p>
    <w:p w14:paraId="33886E8C" w14:textId="77777777" w:rsidR="0074337A" w:rsidRDefault="0074337A" w:rsidP="009E7C17">
      <w:pPr>
        <w:pStyle w:val="BodyA"/>
        <w:rPr>
          <w:rFonts w:ascii="Times New Roman" w:hAnsi="Times New Roman" w:cs="Times New Roman"/>
          <w:sz w:val="24"/>
          <w:szCs w:val="24"/>
        </w:rPr>
      </w:pPr>
    </w:p>
    <w:p w14:paraId="18FCF9AB" w14:textId="7A0C267C" w:rsidR="00716867" w:rsidRDefault="00716867" w:rsidP="009E7C17">
      <w:pPr>
        <w:pStyle w:val="BodyA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bookmarkStart w:id="1" w:name="_Hlk50620484"/>
      <w:r w:rsidRPr="00716867">
        <w:rPr>
          <w:rFonts w:ascii="Times New Roman" w:hAnsi="Times New Roman" w:cs="Times New Roman"/>
          <w:b/>
          <w:bCs/>
          <w:i/>
          <w:iCs/>
          <w:sz w:val="24"/>
          <w:szCs w:val="24"/>
        </w:rPr>
        <w:t>SECTION ONE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: First Lessons</w:t>
      </w:r>
    </w:p>
    <w:p w14:paraId="3F2D5D68" w14:textId="424E4574" w:rsidR="00C74179" w:rsidRPr="00C74179" w:rsidRDefault="00C74179" w:rsidP="009E7C17">
      <w:pPr>
        <w:pStyle w:val="Body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view</w:t>
      </w:r>
    </w:p>
    <w:p w14:paraId="153BC2F9" w14:textId="32CA2B7D" w:rsidR="00B61730" w:rsidRDefault="009E7C17" w:rsidP="009E7C17">
      <w:pPr>
        <w:pStyle w:val="BodyA"/>
        <w:rPr>
          <w:rFonts w:ascii="Times New Roman" w:hAnsi="Times New Roman" w:cs="Times New Roman"/>
          <w:sz w:val="24"/>
          <w:szCs w:val="24"/>
        </w:rPr>
      </w:pPr>
      <w:r w:rsidRPr="009E7C17">
        <w:rPr>
          <w:rFonts w:ascii="Times New Roman" w:hAnsi="Times New Roman" w:cs="Times New Roman"/>
          <w:sz w:val="24"/>
          <w:szCs w:val="24"/>
        </w:rPr>
        <w:t>Chapter One:</w:t>
      </w:r>
      <w:r w:rsidR="00B61730">
        <w:rPr>
          <w:rFonts w:ascii="Times New Roman" w:hAnsi="Times New Roman" w:cs="Times New Roman"/>
          <w:sz w:val="24"/>
          <w:szCs w:val="24"/>
        </w:rPr>
        <w:t xml:space="preserve"> </w:t>
      </w:r>
      <w:r w:rsidR="00C74179" w:rsidRPr="0024736F">
        <w:rPr>
          <w:rFonts w:ascii="Times New Roman" w:hAnsi="Times New Roman" w:cs="Times New Roman"/>
          <w:i/>
          <w:iCs/>
          <w:sz w:val="24"/>
          <w:szCs w:val="24"/>
        </w:rPr>
        <w:t>Roots and Road Trips</w:t>
      </w:r>
    </w:p>
    <w:p w14:paraId="033F8F37" w14:textId="77777777" w:rsidR="0024736F" w:rsidRDefault="0024736F" w:rsidP="0024736F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n Rapids</w:t>
      </w:r>
    </w:p>
    <w:p w14:paraId="7A2A3B8B" w14:textId="2650C26D" w:rsidR="0024736F" w:rsidRDefault="0024736F" w:rsidP="0024736F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ch-key kid</w:t>
      </w:r>
    </w:p>
    <w:p w14:paraId="413B304B" w14:textId="77777777" w:rsidR="0024736F" w:rsidRDefault="0024736F" w:rsidP="0024736F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s in the cereal</w:t>
      </w:r>
    </w:p>
    <w:p w14:paraId="3EA7B9BC" w14:textId="79708FAF" w:rsidR="0024736F" w:rsidRPr="0024736F" w:rsidRDefault="0024736F" w:rsidP="0024736F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m worked full-time while going through college</w:t>
      </w:r>
    </w:p>
    <w:p w14:paraId="438D4194" w14:textId="0ED7FA33" w:rsidR="0024736F" w:rsidRDefault="0024736F" w:rsidP="0024736F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me spent at </w:t>
      </w:r>
      <w:proofErr w:type="spellStart"/>
      <w:r>
        <w:rPr>
          <w:rFonts w:ascii="Times New Roman" w:hAnsi="Times New Roman" w:cs="Times New Roman"/>
          <w:sz w:val="24"/>
          <w:szCs w:val="24"/>
        </w:rPr>
        <w:t>grandparen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house</w:t>
      </w:r>
      <w:proofErr w:type="gramEnd"/>
    </w:p>
    <w:p w14:paraId="0EA63C37" w14:textId="345194A3" w:rsidR="004E6565" w:rsidRDefault="004E6565" w:rsidP="004E6565">
      <w:pPr>
        <w:pStyle w:val="BodyA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aine</w:t>
      </w:r>
    </w:p>
    <w:p w14:paraId="38C013E5" w14:textId="2B68FDD9" w:rsidR="004E6565" w:rsidRDefault="004E6565" w:rsidP="004E6565">
      <w:pPr>
        <w:pStyle w:val="BodyA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ndmother worked right across the street</w:t>
      </w:r>
    </w:p>
    <w:p w14:paraId="1D19B444" w14:textId="231EBCE2" w:rsidR="0024736F" w:rsidRDefault="0024736F" w:rsidP="0024736F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ip to St. Louis with grandfather</w:t>
      </w:r>
    </w:p>
    <w:p w14:paraId="7034501D" w14:textId="77777777" w:rsidR="0024736F" w:rsidRPr="0024736F" w:rsidRDefault="0024736F" w:rsidP="0024736F">
      <w:pPr>
        <w:pStyle w:val="BodyA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24736F">
        <w:rPr>
          <w:rFonts w:ascii="Times New Roman" w:hAnsi="Times New Roman" w:cs="Times New Roman"/>
          <w:sz w:val="24"/>
          <w:szCs w:val="24"/>
        </w:rPr>
        <w:t>OTR Trucker and Salesman</w:t>
      </w:r>
    </w:p>
    <w:p w14:paraId="21F25782" w14:textId="77777777" w:rsidR="0024736F" w:rsidRPr="0024736F" w:rsidRDefault="0024736F" w:rsidP="0024736F">
      <w:pPr>
        <w:pStyle w:val="BodyA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24736F">
        <w:rPr>
          <w:rFonts w:ascii="Times New Roman" w:hAnsi="Times New Roman" w:cs="Times New Roman"/>
          <w:sz w:val="24"/>
          <w:szCs w:val="24"/>
        </w:rPr>
        <w:t>Never met a stranger – could really work a room</w:t>
      </w:r>
    </w:p>
    <w:p w14:paraId="6913CA26" w14:textId="73F9555B" w:rsidR="0024736F" w:rsidRDefault="0024736F" w:rsidP="0024736F">
      <w:pPr>
        <w:pStyle w:val="BodyA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24736F">
        <w:rPr>
          <w:rFonts w:ascii="Times New Roman" w:hAnsi="Times New Roman" w:cs="Times New Roman"/>
          <w:sz w:val="24"/>
          <w:szCs w:val="24"/>
        </w:rPr>
        <w:t>Value of a handshake, looking people in the eye, remembering their name</w:t>
      </w:r>
    </w:p>
    <w:p w14:paraId="3F4C6E4F" w14:textId="0760240A" w:rsidR="00A41245" w:rsidRDefault="00A41245" w:rsidP="0024736F">
      <w:pPr>
        <w:pStyle w:val="BodyA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m not crazy about me spending too much time with him (hanging around truckers and barflies)</w:t>
      </w:r>
    </w:p>
    <w:p w14:paraId="6DE7AFC0" w14:textId="29B3DB85" w:rsidR="00A41245" w:rsidRPr="0024736F" w:rsidRDefault="00A41245" w:rsidP="00A41245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earing George on the radio</w:t>
      </w:r>
    </w:p>
    <w:p w14:paraId="10F32B43" w14:textId="30B9A885" w:rsidR="00C74179" w:rsidRDefault="00C74179" w:rsidP="0024736F">
      <w:pPr>
        <w:pStyle w:val="BodyA"/>
        <w:rPr>
          <w:rFonts w:ascii="Times New Roman" w:hAnsi="Times New Roman" w:cs="Times New Roman"/>
          <w:sz w:val="24"/>
          <w:szCs w:val="24"/>
        </w:rPr>
      </w:pPr>
    </w:p>
    <w:p w14:paraId="33FD192D" w14:textId="4C787C3C" w:rsidR="009E7C17" w:rsidRDefault="00162028" w:rsidP="009E7C17">
      <w:pPr>
        <w:pStyle w:val="BodyA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pter Two: </w:t>
      </w:r>
      <w:r w:rsidR="0024736F">
        <w:rPr>
          <w:rFonts w:ascii="Times New Roman" w:hAnsi="Times New Roman" w:cs="Times New Roman"/>
          <w:i/>
          <w:iCs/>
          <w:sz w:val="24"/>
          <w:szCs w:val="24"/>
        </w:rPr>
        <w:t>And Then There Was Music</w:t>
      </w:r>
    </w:p>
    <w:p w14:paraId="4542DC11" w14:textId="249153A1" w:rsidR="0024736F" w:rsidRDefault="0024736F" w:rsidP="0024736F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Grandmother</w:t>
      </w:r>
    </w:p>
    <w:p w14:paraId="1052B7A7" w14:textId="77777777" w:rsidR="0024736F" w:rsidRPr="0024736F" w:rsidRDefault="0024736F" w:rsidP="0024736F">
      <w:pPr>
        <w:pStyle w:val="BodyA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24736F">
        <w:rPr>
          <w:rFonts w:ascii="Times New Roman" w:hAnsi="Times New Roman" w:cs="Times New Roman"/>
          <w:sz w:val="24"/>
          <w:szCs w:val="24"/>
        </w:rPr>
        <w:t>Had more friends than anyone I’ve ever known</w:t>
      </w:r>
    </w:p>
    <w:p w14:paraId="505C2EED" w14:textId="77777777" w:rsidR="0024736F" w:rsidRPr="0024736F" w:rsidRDefault="0024736F" w:rsidP="0024736F">
      <w:pPr>
        <w:pStyle w:val="BodyA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24736F">
        <w:rPr>
          <w:rFonts w:ascii="Times New Roman" w:hAnsi="Times New Roman" w:cs="Times New Roman"/>
          <w:sz w:val="24"/>
          <w:szCs w:val="24"/>
        </w:rPr>
        <w:t>Sang in church choir over sixty years</w:t>
      </w:r>
    </w:p>
    <w:p w14:paraId="7B8108D8" w14:textId="77777777" w:rsidR="0024736F" w:rsidRPr="0024736F" w:rsidRDefault="0024736F" w:rsidP="0024736F">
      <w:pPr>
        <w:pStyle w:val="BodyA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24736F">
        <w:rPr>
          <w:rFonts w:ascii="Times New Roman" w:hAnsi="Times New Roman" w:cs="Times New Roman"/>
          <w:sz w:val="24"/>
          <w:szCs w:val="24"/>
        </w:rPr>
        <w:t>Believed in me from the beginning</w:t>
      </w:r>
    </w:p>
    <w:p w14:paraId="203D4300" w14:textId="77777777" w:rsidR="0024736F" w:rsidRPr="0024736F" w:rsidRDefault="0024736F" w:rsidP="0024736F">
      <w:pPr>
        <w:pStyle w:val="BodyA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24736F">
        <w:rPr>
          <w:rFonts w:ascii="Times New Roman" w:hAnsi="Times New Roman" w:cs="Times New Roman"/>
          <w:sz w:val="24"/>
          <w:szCs w:val="24"/>
        </w:rPr>
        <w:t>Got me in church choir at 5</w:t>
      </w:r>
    </w:p>
    <w:p w14:paraId="2734DE05" w14:textId="6FD67899" w:rsidR="0074337A" w:rsidRDefault="0024736F" w:rsidP="0074337A">
      <w:pPr>
        <w:pStyle w:val="BodyA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24736F">
        <w:rPr>
          <w:rFonts w:ascii="Times New Roman" w:hAnsi="Times New Roman" w:cs="Times New Roman"/>
          <w:sz w:val="24"/>
          <w:szCs w:val="24"/>
        </w:rPr>
        <w:t>First recital</w:t>
      </w:r>
    </w:p>
    <w:p w14:paraId="76420BF8" w14:textId="37B73F25" w:rsidR="0024736F" w:rsidRDefault="0074337A" w:rsidP="0074337A">
      <w:pPr>
        <w:pStyle w:val="BodyA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ano lessons</w:t>
      </w:r>
    </w:p>
    <w:p w14:paraId="0BFE375A" w14:textId="77777777" w:rsidR="0074337A" w:rsidRPr="0074337A" w:rsidRDefault="0074337A" w:rsidP="0074337A">
      <w:pPr>
        <w:pStyle w:val="BodyA"/>
        <w:ind w:left="1440"/>
        <w:rPr>
          <w:rFonts w:ascii="Times New Roman" w:hAnsi="Times New Roman" w:cs="Times New Roman"/>
          <w:sz w:val="24"/>
          <w:szCs w:val="24"/>
        </w:rPr>
      </w:pPr>
    </w:p>
    <w:p w14:paraId="5CE1E74A" w14:textId="16FFEE03" w:rsidR="009E7C17" w:rsidRDefault="009E7C17" w:rsidP="009E7C17">
      <w:pPr>
        <w:pStyle w:val="BodyA"/>
        <w:rPr>
          <w:rFonts w:ascii="Times New Roman" w:hAnsi="Times New Roman" w:cs="Times New Roman"/>
          <w:i/>
          <w:iCs/>
          <w:sz w:val="24"/>
          <w:szCs w:val="24"/>
        </w:rPr>
      </w:pPr>
      <w:r w:rsidRPr="009E7C17">
        <w:rPr>
          <w:rFonts w:ascii="Times New Roman" w:hAnsi="Times New Roman" w:cs="Times New Roman"/>
          <w:sz w:val="24"/>
          <w:szCs w:val="24"/>
        </w:rPr>
        <w:t>Chapter T</w:t>
      </w:r>
      <w:r w:rsidR="00162028">
        <w:rPr>
          <w:rFonts w:ascii="Times New Roman" w:hAnsi="Times New Roman" w:cs="Times New Roman"/>
          <w:sz w:val="24"/>
          <w:szCs w:val="24"/>
        </w:rPr>
        <w:t>hree</w:t>
      </w:r>
      <w:r w:rsidRPr="009E7C17">
        <w:rPr>
          <w:rFonts w:ascii="Times New Roman" w:hAnsi="Times New Roman" w:cs="Times New Roman"/>
          <w:sz w:val="24"/>
          <w:szCs w:val="24"/>
        </w:rPr>
        <w:t>:</w:t>
      </w:r>
      <w:r w:rsidR="00254A43">
        <w:rPr>
          <w:rFonts w:ascii="Times New Roman" w:hAnsi="Times New Roman" w:cs="Times New Roman"/>
          <w:sz w:val="24"/>
          <w:szCs w:val="24"/>
        </w:rPr>
        <w:t xml:space="preserve"> </w:t>
      </w:r>
      <w:r w:rsidR="00254A43">
        <w:rPr>
          <w:rFonts w:ascii="Times New Roman" w:hAnsi="Times New Roman" w:cs="Times New Roman"/>
          <w:i/>
          <w:iCs/>
          <w:sz w:val="24"/>
          <w:szCs w:val="24"/>
        </w:rPr>
        <w:t>Role Model Riley</w:t>
      </w:r>
      <w:r w:rsidR="004E6565">
        <w:rPr>
          <w:rFonts w:ascii="Times New Roman" w:hAnsi="Times New Roman" w:cs="Times New Roman"/>
          <w:i/>
          <w:iCs/>
          <w:sz w:val="24"/>
          <w:szCs w:val="24"/>
        </w:rPr>
        <w:t xml:space="preserve"> and the Sports Spotlight</w:t>
      </w:r>
    </w:p>
    <w:p w14:paraId="6445E44D" w14:textId="164349EB" w:rsidR="00254A43" w:rsidRPr="00254A43" w:rsidRDefault="00254A43" w:rsidP="00254A43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254A43">
        <w:rPr>
          <w:rFonts w:ascii="Times New Roman" w:hAnsi="Times New Roman" w:cs="Times New Roman"/>
          <w:sz w:val="24"/>
          <w:szCs w:val="24"/>
        </w:rPr>
        <w:t>5th grade teacher</w:t>
      </w:r>
      <w:r w:rsidR="004E6565">
        <w:rPr>
          <w:rFonts w:ascii="Times New Roman" w:hAnsi="Times New Roman" w:cs="Times New Roman"/>
          <w:sz w:val="24"/>
          <w:szCs w:val="24"/>
        </w:rPr>
        <w:t xml:space="preserve"> John Riley</w:t>
      </w:r>
    </w:p>
    <w:p w14:paraId="68543915" w14:textId="77777777" w:rsidR="00254A43" w:rsidRPr="00254A43" w:rsidRDefault="00254A43" w:rsidP="00254A43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254A43">
        <w:rPr>
          <w:rFonts w:ascii="Times New Roman" w:hAnsi="Times New Roman" w:cs="Times New Roman"/>
          <w:sz w:val="24"/>
          <w:szCs w:val="24"/>
        </w:rPr>
        <w:t>First real role model who was a teacher</w:t>
      </w:r>
    </w:p>
    <w:p w14:paraId="021ED60A" w14:textId="7405F753" w:rsidR="00254A43" w:rsidRDefault="00254A43" w:rsidP="00254A43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254A43">
        <w:rPr>
          <w:rFonts w:ascii="Times New Roman" w:hAnsi="Times New Roman" w:cs="Times New Roman"/>
          <w:sz w:val="24"/>
          <w:szCs w:val="24"/>
        </w:rPr>
        <w:t>Wooden quote</w:t>
      </w:r>
    </w:p>
    <w:p w14:paraId="23EE261D" w14:textId="7817A9A0" w:rsidR="00254A43" w:rsidRDefault="00254A43" w:rsidP="00254A43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ball</w:t>
      </w:r>
    </w:p>
    <w:p w14:paraId="3ED36240" w14:textId="3529700E" w:rsidR="004E6565" w:rsidRPr="00254A43" w:rsidRDefault="004E6565" w:rsidP="00254A43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tball</w:t>
      </w:r>
    </w:p>
    <w:p w14:paraId="00C34022" w14:textId="4F1817D6" w:rsidR="00254A43" w:rsidRPr="00254A43" w:rsidRDefault="00254A43" w:rsidP="00254A43">
      <w:pPr>
        <w:pStyle w:val="BodyA"/>
        <w:ind w:left="720"/>
        <w:rPr>
          <w:rFonts w:ascii="Times New Roman" w:hAnsi="Times New Roman" w:cs="Times New Roman"/>
          <w:sz w:val="24"/>
          <w:szCs w:val="24"/>
        </w:rPr>
      </w:pPr>
    </w:p>
    <w:p w14:paraId="5C317ABF" w14:textId="59A627C9" w:rsidR="009E7C17" w:rsidRDefault="009E7C17" w:rsidP="009E7C17">
      <w:pPr>
        <w:pStyle w:val="BodyA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pter </w:t>
      </w:r>
      <w:r w:rsidR="00162028">
        <w:rPr>
          <w:rFonts w:ascii="Times New Roman" w:hAnsi="Times New Roman" w:cs="Times New Roman"/>
          <w:sz w:val="24"/>
          <w:szCs w:val="24"/>
        </w:rPr>
        <w:t>Four</w:t>
      </w:r>
      <w:r>
        <w:rPr>
          <w:rFonts w:ascii="Times New Roman" w:hAnsi="Times New Roman" w:cs="Times New Roman"/>
          <w:sz w:val="24"/>
          <w:szCs w:val="24"/>
        </w:rPr>
        <w:t xml:space="preserve">:  </w:t>
      </w:r>
      <w:proofErr w:type="spellStart"/>
      <w:r w:rsidR="004E6565">
        <w:rPr>
          <w:rFonts w:ascii="Times New Roman" w:hAnsi="Times New Roman" w:cs="Times New Roman"/>
          <w:i/>
          <w:iCs/>
          <w:sz w:val="24"/>
          <w:szCs w:val="24"/>
        </w:rPr>
        <w:t>Puttin</w:t>
      </w:r>
      <w:proofErr w:type="spellEnd"/>
      <w:r w:rsidR="004E6565">
        <w:rPr>
          <w:rFonts w:ascii="Times New Roman" w:hAnsi="Times New Roman" w:cs="Times New Roman"/>
          <w:i/>
          <w:iCs/>
          <w:sz w:val="24"/>
          <w:szCs w:val="24"/>
        </w:rPr>
        <w:t>’ On the Ritz…almost</w:t>
      </w:r>
    </w:p>
    <w:p w14:paraId="44D37F14" w14:textId="5FBE8AA2" w:rsidR="004E6565" w:rsidRPr="004E6565" w:rsidRDefault="004E6565" w:rsidP="004E6565">
      <w:pPr>
        <w:pStyle w:val="BodyA"/>
        <w:numPr>
          <w:ilvl w:val="0"/>
          <w:numId w:val="20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limbing the choir ladder</w:t>
      </w:r>
    </w:p>
    <w:p w14:paraId="2BD962E9" w14:textId="5383887B" w:rsidR="004E6565" w:rsidRPr="004E6565" w:rsidRDefault="004E6565" w:rsidP="004E6565">
      <w:pPr>
        <w:pStyle w:val="BodyA"/>
        <w:numPr>
          <w:ilvl w:val="0"/>
          <w:numId w:val="20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R recording</w:t>
      </w:r>
    </w:p>
    <w:p w14:paraId="5651238F" w14:textId="2E77759E" w:rsidR="004E6565" w:rsidRPr="004E6565" w:rsidRDefault="004E6565" w:rsidP="004E6565">
      <w:pPr>
        <w:pStyle w:val="BodyA"/>
        <w:numPr>
          <w:ilvl w:val="0"/>
          <w:numId w:val="20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s. </w:t>
      </w:r>
      <w:proofErr w:type="spellStart"/>
      <w:r>
        <w:rPr>
          <w:rFonts w:ascii="Times New Roman" w:hAnsi="Times New Roman" w:cs="Times New Roman"/>
          <w:sz w:val="24"/>
          <w:szCs w:val="24"/>
        </w:rPr>
        <w:t>Hassel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he wrong socks</w:t>
      </w:r>
    </w:p>
    <w:p w14:paraId="37E7FF8C" w14:textId="77777777" w:rsidR="004E6565" w:rsidRPr="004E6565" w:rsidRDefault="004E6565" w:rsidP="004E6565">
      <w:pPr>
        <w:pStyle w:val="BodyA"/>
        <w:ind w:left="720"/>
        <w:rPr>
          <w:rFonts w:ascii="Times New Roman" w:hAnsi="Times New Roman" w:cs="Times New Roman"/>
          <w:i/>
          <w:iCs/>
          <w:sz w:val="24"/>
          <w:szCs w:val="24"/>
        </w:rPr>
      </w:pPr>
    </w:p>
    <w:p w14:paraId="45B049DE" w14:textId="77777777" w:rsidR="00DE1D7C" w:rsidRDefault="009E7C17" w:rsidP="009E7C17">
      <w:pPr>
        <w:pStyle w:val="Body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F</w:t>
      </w:r>
      <w:r w:rsidR="00162028">
        <w:rPr>
          <w:rFonts w:ascii="Times New Roman" w:hAnsi="Times New Roman" w:cs="Times New Roman"/>
          <w:sz w:val="24"/>
          <w:szCs w:val="24"/>
        </w:rPr>
        <w:t>iv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4E6565">
        <w:rPr>
          <w:rFonts w:ascii="Times New Roman" w:hAnsi="Times New Roman" w:cs="Times New Roman"/>
          <w:i/>
          <w:iCs/>
          <w:sz w:val="24"/>
          <w:szCs w:val="24"/>
        </w:rPr>
        <w:t xml:space="preserve">Martial Arts and Messy Jam: The High School Years </w:t>
      </w:r>
    </w:p>
    <w:p w14:paraId="7E0BA01B" w14:textId="77777777" w:rsidR="00DE1D7C" w:rsidRDefault="00DE1D7C" w:rsidP="00DE1D7C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8E1200">
        <w:rPr>
          <w:rFonts w:ascii="Times New Roman" w:hAnsi="Times New Roman" w:cs="Times New Roman"/>
          <w:sz w:val="24"/>
          <w:szCs w:val="24"/>
        </w:rPr>
        <w:t>artial ar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E12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FFE7EF" w14:textId="77777777" w:rsidR="00DE1D7C" w:rsidRDefault="00DE1D7C" w:rsidP="00DE1D7C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r w:rsidR="009241DE">
        <w:rPr>
          <w:rFonts w:ascii="Times New Roman" w:hAnsi="Times New Roman" w:cs="Times New Roman"/>
          <w:sz w:val="24"/>
          <w:szCs w:val="24"/>
        </w:rPr>
        <w:t>uitar lessons</w:t>
      </w:r>
    </w:p>
    <w:p w14:paraId="7CFFCAA7" w14:textId="38EE8939" w:rsidR="009E7C17" w:rsidRDefault="00DE1D7C" w:rsidP="00DE1D7C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</w:t>
      </w:r>
      <w:r w:rsidR="008E1200">
        <w:rPr>
          <w:rFonts w:ascii="Times New Roman" w:hAnsi="Times New Roman" w:cs="Times New Roman"/>
          <w:sz w:val="24"/>
          <w:szCs w:val="24"/>
        </w:rPr>
        <w:t>amming with The Steel Pennies</w:t>
      </w:r>
      <w:r w:rsidR="00454234">
        <w:rPr>
          <w:rFonts w:ascii="Times New Roman" w:hAnsi="Times New Roman" w:cs="Times New Roman"/>
          <w:sz w:val="24"/>
          <w:szCs w:val="24"/>
        </w:rPr>
        <w:t xml:space="preserve"> – clueless about theory</w:t>
      </w:r>
    </w:p>
    <w:p w14:paraId="36E5AF13" w14:textId="4AF63361" w:rsidR="00603331" w:rsidRDefault="00603331" w:rsidP="00DE1D7C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ing up on guitar</w:t>
      </w:r>
    </w:p>
    <w:p w14:paraId="621DFC48" w14:textId="0BB687E9" w:rsidR="00CD74C6" w:rsidRDefault="00CD74C6" w:rsidP="00DE1D7C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Erin</w:t>
      </w:r>
    </w:p>
    <w:p w14:paraId="70D7C354" w14:textId="77777777" w:rsidR="00DE1D7C" w:rsidRDefault="00DE1D7C" w:rsidP="00DE1D7C">
      <w:pPr>
        <w:pStyle w:val="BodyA"/>
        <w:ind w:left="720"/>
        <w:rPr>
          <w:rFonts w:ascii="Times New Roman" w:hAnsi="Times New Roman" w:cs="Times New Roman"/>
          <w:sz w:val="24"/>
          <w:szCs w:val="24"/>
        </w:rPr>
      </w:pPr>
    </w:p>
    <w:bookmarkEnd w:id="1"/>
    <w:p w14:paraId="3FD1BD2B" w14:textId="59FFB0F1" w:rsidR="00234DDC" w:rsidRDefault="00234DDC" w:rsidP="009E7C17">
      <w:pPr>
        <w:pStyle w:val="BodyA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SECTION TWO: Higher Learning</w:t>
      </w:r>
    </w:p>
    <w:p w14:paraId="4133E85D" w14:textId="52ABFDC7" w:rsidR="00DE1D7C" w:rsidRPr="00DE1D7C" w:rsidRDefault="00DE1D7C" w:rsidP="009E7C17">
      <w:pPr>
        <w:pStyle w:val="Body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view</w:t>
      </w:r>
    </w:p>
    <w:p w14:paraId="667B2A49" w14:textId="30CCFF46" w:rsidR="00DE1D7C" w:rsidRPr="00BE3711" w:rsidRDefault="007A683E" w:rsidP="009E7C17">
      <w:pPr>
        <w:pStyle w:val="BodyA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pter </w:t>
      </w:r>
      <w:r w:rsidR="005E17BE">
        <w:rPr>
          <w:rFonts w:ascii="Times New Roman" w:hAnsi="Times New Roman" w:cs="Times New Roman"/>
          <w:sz w:val="24"/>
          <w:szCs w:val="24"/>
        </w:rPr>
        <w:t>Six</w:t>
      </w:r>
      <w:r>
        <w:rPr>
          <w:rFonts w:ascii="Times New Roman" w:hAnsi="Times New Roman" w:cs="Times New Roman"/>
          <w:sz w:val="24"/>
          <w:szCs w:val="24"/>
        </w:rPr>
        <w:t>:</w:t>
      </w:r>
      <w:r w:rsidR="00603331">
        <w:rPr>
          <w:rFonts w:ascii="Times New Roman" w:hAnsi="Times New Roman" w:cs="Times New Roman"/>
          <w:sz w:val="24"/>
          <w:szCs w:val="24"/>
        </w:rPr>
        <w:t xml:space="preserve"> </w:t>
      </w:r>
      <w:r w:rsidR="00BE3711">
        <w:rPr>
          <w:rFonts w:ascii="Times New Roman" w:hAnsi="Times New Roman" w:cs="Times New Roman"/>
          <w:i/>
          <w:iCs/>
          <w:sz w:val="24"/>
          <w:szCs w:val="24"/>
        </w:rPr>
        <w:t>Modulating Majors</w:t>
      </w:r>
    </w:p>
    <w:p w14:paraId="153F8CA0" w14:textId="6A02C9AD" w:rsidR="00DE1D7C" w:rsidRDefault="00DE1D7C" w:rsidP="00DE1D7C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ed </w:t>
      </w:r>
      <w:r w:rsidR="00603331">
        <w:rPr>
          <w:rFonts w:ascii="Times New Roman" w:hAnsi="Times New Roman" w:cs="Times New Roman"/>
          <w:sz w:val="24"/>
          <w:szCs w:val="24"/>
        </w:rPr>
        <w:t xml:space="preserve">Anoka-Ramsey Community College </w:t>
      </w:r>
      <w:r>
        <w:rPr>
          <w:rFonts w:ascii="Times New Roman" w:hAnsi="Times New Roman" w:cs="Times New Roman"/>
          <w:sz w:val="24"/>
          <w:szCs w:val="24"/>
        </w:rPr>
        <w:t>as Health and Exercise Science major</w:t>
      </w:r>
    </w:p>
    <w:p w14:paraId="07FFE491" w14:textId="2D091A3E" w:rsidR="001B21C0" w:rsidRDefault="001B21C0" w:rsidP="00DE1D7C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im Malinowski and playing a party</w:t>
      </w:r>
    </w:p>
    <w:p w14:paraId="193590B8" w14:textId="77777777" w:rsidR="00DE1D7C" w:rsidRDefault="00DE1D7C" w:rsidP="00DE1D7C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DE1D7C">
        <w:rPr>
          <w:rFonts w:ascii="Times New Roman" w:hAnsi="Times New Roman" w:cs="Times New Roman"/>
          <w:sz w:val="24"/>
          <w:szCs w:val="24"/>
        </w:rPr>
        <w:t xml:space="preserve">Anthony Titus </w:t>
      </w:r>
    </w:p>
    <w:p w14:paraId="64B12BDB" w14:textId="7EFCAD5D" w:rsidR="00603331" w:rsidRDefault="00603331" w:rsidP="00DE1D7C">
      <w:pPr>
        <w:pStyle w:val="BodyA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m encouraged me to take guitar lessons </w:t>
      </w:r>
      <w:r>
        <w:rPr>
          <w:rFonts w:ascii="Times New Roman" w:hAnsi="Times New Roman" w:cs="Times New Roman"/>
          <w:sz w:val="24"/>
          <w:szCs w:val="24"/>
        </w:rPr>
        <w:lastRenderedPageBreak/>
        <w:t>again</w:t>
      </w:r>
    </w:p>
    <w:p w14:paraId="3E93B595" w14:textId="62B3D018" w:rsidR="00454234" w:rsidRDefault="00454234" w:rsidP="00DE1D7C">
      <w:pPr>
        <w:pStyle w:val="BodyA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ny was my teacher, saw something in me</w:t>
      </w:r>
    </w:p>
    <w:p w14:paraId="053BED71" w14:textId="10F4AA91" w:rsidR="00454234" w:rsidRDefault="00454234" w:rsidP="00DE1D7C">
      <w:pPr>
        <w:pStyle w:val="BodyA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ouraged me to join jazz ensemble and take more music theory classes</w:t>
      </w:r>
    </w:p>
    <w:p w14:paraId="3280B2C1" w14:textId="722A0AA8" w:rsidR="00454234" w:rsidRDefault="00454234" w:rsidP="00DE1D7C">
      <w:pPr>
        <w:pStyle w:val="BodyA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lot program</w:t>
      </w:r>
    </w:p>
    <w:p w14:paraId="51E7B90B" w14:textId="604DFEAA" w:rsidR="00CD74C6" w:rsidRDefault="00CD74C6" w:rsidP="00DE1D7C">
      <w:pPr>
        <w:pStyle w:val="BodyA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 Chris via phone</w:t>
      </w:r>
      <w:r w:rsidR="001B21C0">
        <w:rPr>
          <w:rFonts w:ascii="Times New Roman" w:hAnsi="Times New Roman" w:cs="Times New Roman"/>
          <w:sz w:val="24"/>
          <w:szCs w:val="24"/>
        </w:rPr>
        <w:t xml:space="preserve"> while working at Edinburgh Country Club</w:t>
      </w:r>
    </w:p>
    <w:p w14:paraId="2B2FBBFE" w14:textId="48A716B4" w:rsidR="001B21C0" w:rsidRDefault="001B21C0" w:rsidP="001B21C0">
      <w:pPr>
        <w:pStyle w:val="BodyA"/>
        <w:numPr>
          <w:ilvl w:val="2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king and lessons of apprenticeship</w:t>
      </w:r>
    </w:p>
    <w:p w14:paraId="2936D0BB" w14:textId="016ADB0E" w:rsidR="00454234" w:rsidRDefault="00454234" w:rsidP="00454234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ined Chamber Choir</w:t>
      </w:r>
    </w:p>
    <w:p w14:paraId="7B624E25" w14:textId="05933A0C" w:rsidR="001B21C0" w:rsidRDefault="001B21C0" w:rsidP="00454234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ed band with Ben</w:t>
      </w:r>
    </w:p>
    <w:p w14:paraId="24F5D38F" w14:textId="018F512E" w:rsidR="00A41245" w:rsidRDefault="00A41245" w:rsidP="00CD74C6">
      <w:pPr>
        <w:pStyle w:val="BodyA"/>
        <w:ind w:left="360"/>
        <w:rPr>
          <w:rFonts w:ascii="Times New Roman" w:hAnsi="Times New Roman" w:cs="Times New Roman"/>
          <w:sz w:val="24"/>
          <w:szCs w:val="24"/>
        </w:rPr>
      </w:pPr>
    </w:p>
    <w:p w14:paraId="15C5D412" w14:textId="77777777" w:rsidR="00454234" w:rsidRDefault="00454234" w:rsidP="00454234">
      <w:pPr>
        <w:pStyle w:val="BodyA"/>
        <w:ind w:left="360"/>
        <w:rPr>
          <w:rFonts w:ascii="Times New Roman" w:hAnsi="Times New Roman" w:cs="Times New Roman"/>
          <w:sz w:val="24"/>
          <w:szCs w:val="24"/>
        </w:rPr>
      </w:pPr>
    </w:p>
    <w:p w14:paraId="552D7857" w14:textId="35C67F84" w:rsidR="00DE1D7C" w:rsidRDefault="00454234" w:rsidP="00454234">
      <w:pPr>
        <w:pStyle w:val="BodyA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pter Seven: </w:t>
      </w:r>
      <w:r w:rsidR="00E03FE0">
        <w:rPr>
          <w:rFonts w:ascii="Times New Roman" w:hAnsi="Times New Roman" w:cs="Times New Roman"/>
          <w:i/>
          <w:iCs/>
          <w:sz w:val="24"/>
          <w:szCs w:val="24"/>
        </w:rPr>
        <w:t>California Detour</w:t>
      </w:r>
    </w:p>
    <w:p w14:paraId="1B16BF2D" w14:textId="389B8744" w:rsidR="00E03FE0" w:rsidRDefault="00E03FE0" w:rsidP="00E03FE0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nt with</w:t>
      </w:r>
      <w:r w:rsidR="001B21C0">
        <w:rPr>
          <w:rFonts w:ascii="Times New Roman" w:hAnsi="Times New Roman" w:cs="Times New Roman"/>
          <w:sz w:val="24"/>
          <w:szCs w:val="24"/>
        </w:rPr>
        <w:t xml:space="preserve"> Erin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1B21C0">
        <w:rPr>
          <w:rFonts w:ascii="Times New Roman" w:hAnsi="Times New Roman" w:cs="Times New Roman"/>
          <w:sz w:val="24"/>
          <w:szCs w:val="24"/>
        </w:rPr>
        <w:t>Ben</w:t>
      </w:r>
      <w:r>
        <w:rPr>
          <w:rFonts w:ascii="Times New Roman" w:hAnsi="Times New Roman" w:cs="Times New Roman"/>
          <w:sz w:val="24"/>
          <w:szCs w:val="24"/>
        </w:rPr>
        <w:t xml:space="preserve"> to play music</w:t>
      </w:r>
      <w:r w:rsidR="00421D8A">
        <w:rPr>
          <w:rFonts w:ascii="Times New Roman" w:hAnsi="Times New Roman" w:cs="Times New Roman"/>
          <w:sz w:val="24"/>
          <w:szCs w:val="24"/>
        </w:rPr>
        <w:t xml:space="preserve"> in central CA</w:t>
      </w:r>
    </w:p>
    <w:p w14:paraId="7981AA5B" w14:textId="7B115D32" w:rsidR="00E03FE0" w:rsidRDefault="00A41245" w:rsidP="00E03FE0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, Lithuanian teacher</w:t>
      </w:r>
    </w:p>
    <w:p w14:paraId="6431432B" w14:textId="6E9F75B7" w:rsidR="00A41245" w:rsidRDefault="00A41245" w:rsidP="00E03FE0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the decision to become a music teacher</w:t>
      </w:r>
    </w:p>
    <w:p w14:paraId="7673ED15" w14:textId="1AEE319E" w:rsidR="00A41245" w:rsidRDefault="00A41245" w:rsidP="00E03FE0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ying the groundwork for St. Thomas</w:t>
      </w:r>
    </w:p>
    <w:p w14:paraId="353C1A0F" w14:textId="5DC089CA" w:rsidR="00A41245" w:rsidRDefault="00A41245" w:rsidP="00A41245">
      <w:pPr>
        <w:pStyle w:val="BodyA"/>
        <w:rPr>
          <w:rFonts w:ascii="Times New Roman" w:hAnsi="Times New Roman" w:cs="Times New Roman"/>
          <w:sz w:val="24"/>
          <w:szCs w:val="24"/>
        </w:rPr>
      </w:pPr>
    </w:p>
    <w:p w14:paraId="3E72EA24" w14:textId="4B713CFF" w:rsidR="00A41245" w:rsidRDefault="00A41245" w:rsidP="00A41245">
      <w:pPr>
        <w:pStyle w:val="BodyA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pter Eight: </w:t>
      </w:r>
      <w:r>
        <w:rPr>
          <w:rFonts w:ascii="Times New Roman" w:hAnsi="Times New Roman" w:cs="Times New Roman"/>
          <w:i/>
          <w:iCs/>
          <w:sz w:val="24"/>
          <w:szCs w:val="24"/>
        </w:rPr>
        <w:t>St. Thomas</w:t>
      </w:r>
      <w:r w:rsidR="00404F8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Mentor Magic</w:t>
      </w:r>
      <w:r w:rsidR="00404F84">
        <w:rPr>
          <w:rFonts w:ascii="Times New Roman" w:hAnsi="Times New Roman" w:cs="Times New Roman"/>
          <w:i/>
          <w:iCs/>
          <w:sz w:val="24"/>
          <w:szCs w:val="24"/>
        </w:rPr>
        <w:t>, Music City, and Marriage</w:t>
      </w:r>
    </w:p>
    <w:p w14:paraId="2BC2B3C6" w14:textId="690EA690" w:rsidR="007A683E" w:rsidRDefault="005E17BE" w:rsidP="009E7C17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A41245">
        <w:rPr>
          <w:rFonts w:ascii="Times New Roman" w:hAnsi="Times New Roman" w:cs="Times New Roman"/>
          <w:sz w:val="24"/>
          <w:szCs w:val="24"/>
        </w:rPr>
        <w:lastRenderedPageBreak/>
        <w:t xml:space="preserve">Dr. Christopher </w:t>
      </w:r>
      <w:proofErr w:type="spellStart"/>
      <w:r w:rsidRPr="00A41245">
        <w:rPr>
          <w:rFonts w:ascii="Times New Roman" w:hAnsi="Times New Roman" w:cs="Times New Roman"/>
          <w:sz w:val="24"/>
          <w:szCs w:val="24"/>
        </w:rPr>
        <w:t>Kachian</w:t>
      </w:r>
      <w:proofErr w:type="spellEnd"/>
      <w:r w:rsidRPr="00A41245">
        <w:rPr>
          <w:rFonts w:ascii="Times New Roman" w:hAnsi="Times New Roman" w:cs="Times New Roman"/>
          <w:sz w:val="24"/>
          <w:szCs w:val="24"/>
        </w:rPr>
        <w:t xml:space="preserve"> - life mentor, opened doors, pushed me to grow</w:t>
      </w:r>
    </w:p>
    <w:p w14:paraId="3DA5CB6C" w14:textId="77777777" w:rsidR="009218D7" w:rsidRDefault="009218D7" w:rsidP="009218D7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out him, none of this would have happened</w:t>
      </w:r>
    </w:p>
    <w:p w14:paraId="1C79BEC9" w14:textId="77777777" w:rsidR="009218D7" w:rsidRDefault="009218D7" w:rsidP="009218D7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gnized my work ethic</w:t>
      </w:r>
    </w:p>
    <w:p w14:paraId="7218D4BA" w14:textId="3FC73036" w:rsidR="009218D7" w:rsidRDefault="009218D7" w:rsidP="009218D7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ditioning for Chris and Joan</w:t>
      </w:r>
    </w:p>
    <w:p w14:paraId="57916FD7" w14:textId="10848FC4" w:rsidR="009218D7" w:rsidRDefault="009218D7" w:rsidP="009218D7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emble failure</w:t>
      </w:r>
    </w:p>
    <w:p w14:paraId="488BF93E" w14:textId="609A6878" w:rsidR="009218D7" w:rsidRDefault="009218D7" w:rsidP="009218D7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ing to quit, but Tony tells me people are invested in me</w:t>
      </w:r>
    </w:p>
    <w:p w14:paraId="1EA6BFAD" w14:textId="7DF2CD0D" w:rsidR="009218D7" w:rsidRDefault="009218D7" w:rsidP="009218D7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gin studying with Chris</w:t>
      </w:r>
    </w:p>
    <w:p w14:paraId="65E0AA68" w14:textId="4CAF2DB9" w:rsidR="009218D7" w:rsidRDefault="009218D7" w:rsidP="009218D7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ris gets me first teaching jobs</w:t>
      </w:r>
    </w:p>
    <w:p w14:paraId="7779FC74" w14:textId="37DD452D" w:rsidR="001242CC" w:rsidRDefault="001242CC" w:rsidP="009218D7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t recording studio</w:t>
      </w:r>
    </w:p>
    <w:p w14:paraId="2C0ED12C" w14:textId="6C2D8310" w:rsidR="00404F84" w:rsidRDefault="00404F84" w:rsidP="009218D7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shville</w:t>
      </w:r>
    </w:p>
    <w:p w14:paraId="2909E26B" w14:textId="519E8047" w:rsidR="00404F84" w:rsidRDefault="00404F84" w:rsidP="00404F84">
      <w:pPr>
        <w:pStyle w:val="BodyA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cky Lynne</w:t>
      </w:r>
    </w:p>
    <w:p w14:paraId="48AC05E0" w14:textId="09A51E3D" w:rsidR="00404F84" w:rsidRDefault="00404F84" w:rsidP="00404F84">
      <w:pPr>
        <w:pStyle w:val="BodyA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rding</w:t>
      </w:r>
    </w:p>
    <w:p w14:paraId="1E85CC66" w14:textId="4686A909" w:rsidR="00404F84" w:rsidRDefault="00404F84" w:rsidP="00404F84">
      <w:pPr>
        <w:pStyle w:val="BodyA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CAP embarrassment</w:t>
      </w:r>
    </w:p>
    <w:p w14:paraId="3E83807C" w14:textId="2DE24FA8" w:rsidR="009218D7" w:rsidRDefault="009218D7" w:rsidP="009218D7">
      <w:pPr>
        <w:pStyle w:val="BodyA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ried on graduation day</w:t>
      </w:r>
    </w:p>
    <w:p w14:paraId="5E16AE41" w14:textId="2727E5BB" w:rsidR="009218D7" w:rsidRDefault="009218D7" w:rsidP="009218D7">
      <w:pPr>
        <w:pStyle w:val="BodyA"/>
        <w:rPr>
          <w:rFonts w:ascii="Times New Roman" w:hAnsi="Times New Roman" w:cs="Times New Roman"/>
          <w:sz w:val="24"/>
          <w:szCs w:val="24"/>
        </w:rPr>
      </w:pPr>
    </w:p>
    <w:p w14:paraId="40A502E9" w14:textId="240D9698" w:rsidR="009218D7" w:rsidRDefault="009218D7" w:rsidP="009218D7">
      <w:pPr>
        <w:pStyle w:val="BodyA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pter Nine: </w:t>
      </w:r>
      <w:r w:rsidR="00404F84">
        <w:rPr>
          <w:rFonts w:ascii="Times New Roman" w:hAnsi="Times New Roman" w:cs="Times New Roman"/>
          <w:i/>
          <w:iCs/>
          <w:sz w:val="24"/>
          <w:szCs w:val="24"/>
        </w:rPr>
        <w:t xml:space="preserve">Revelations From </w:t>
      </w:r>
      <w:proofErr w:type="spellStart"/>
      <w:r w:rsidR="00404F84">
        <w:rPr>
          <w:rFonts w:ascii="Times New Roman" w:hAnsi="Times New Roman" w:cs="Times New Roman"/>
          <w:i/>
          <w:iCs/>
          <w:sz w:val="24"/>
          <w:szCs w:val="24"/>
        </w:rPr>
        <w:t>Revak</w:t>
      </w:r>
      <w:proofErr w:type="spellEnd"/>
    </w:p>
    <w:p w14:paraId="7DAEDDE4" w14:textId="75FA402E" w:rsidR="00404F84" w:rsidRDefault="00404F84" w:rsidP="00404F84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 graduated from St. Thomas, got a job at Good Guy Music, Josh came in to get lessons</w:t>
      </w:r>
    </w:p>
    <w:p w14:paraId="388367F8" w14:textId="77777777" w:rsidR="00404F84" w:rsidRDefault="00404F84" w:rsidP="00404F84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eveloped friendship</w:t>
      </w:r>
    </w:p>
    <w:p w14:paraId="24385D8D" w14:textId="77777777" w:rsidR="00404F84" w:rsidRDefault="00404F84" w:rsidP="00404F84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t backgrounds</w:t>
      </w:r>
    </w:p>
    <w:p w14:paraId="2169B680" w14:textId="77777777" w:rsidR="00404F84" w:rsidRDefault="00404F84" w:rsidP="00404F84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sh’s Memorial Songs</w:t>
      </w:r>
    </w:p>
    <w:p w14:paraId="6F8B22E4" w14:textId="77777777" w:rsidR="00404F84" w:rsidRDefault="00404F84" w:rsidP="00404F84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formative power of music</w:t>
      </w:r>
    </w:p>
    <w:p w14:paraId="47C66F3A" w14:textId="6E5548E8" w:rsidR="00404F84" w:rsidRDefault="00404F84" w:rsidP="00404F84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Music comes from God”</w:t>
      </w:r>
    </w:p>
    <w:p w14:paraId="22A5DB37" w14:textId="77777777" w:rsidR="00404F84" w:rsidRDefault="00404F84" w:rsidP="00404F84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oneer Press, radio and TV</w:t>
      </w:r>
    </w:p>
    <w:p w14:paraId="385706DB" w14:textId="5F5CC6D9" w:rsidR="00404F84" w:rsidRDefault="00404F84" w:rsidP="009218D7">
      <w:pPr>
        <w:pStyle w:val="BodyA"/>
        <w:rPr>
          <w:rFonts w:ascii="Times New Roman" w:hAnsi="Times New Roman" w:cs="Times New Roman"/>
          <w:i/>
          <w:iCs/>
          <w:sz w:val="24"/>
          <w:szCs w:val="24"/>
        </w:rPr>
      </w:pPr>
    </w:p>
    <w:p w14:paraId="05456A59" w14:textId="6B5463AF" w:rsidR="009C6C42" w:rsidRDefault="009C6C42" w:rsidP="009218D7">
      <w:pPr>
        <w:pStyle w:val="BodyA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pter Ten: </w:t>
      </w:r>
      <w:r>
        <w:rPr>
          <w:rFonts w:ascii="Times New Roman" w:hAnsi="Times New Roman" w:cs="Times New Roman"/>
          <w:i/>
          <w:iCs/>
          <w:sz w:val="24"/>
          <w:szCs w:val="24"/>
        </w:rPr>
        <w:t>Doctoral Dropout</w:t>
      </w:r>
    </w:p>
    <w:p w14:paraId="1F810E3D" w14:textId="7339C723" w:rsidR="00FB3E5D" w:rsidRPr="0004608B" w:rsidRDefault="00FB3E5D" w:rsidP="00FB3E5D">
      <w:pPr>
        <w:pStyle w:val="BodyA"/>
        <w:numPr>
          <w:ilvl w:val="0"/>
          <w:numId w:val="19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7-2010 Working at Good Guy, theater, making more money than I’ve ever made before</w:t>
      </w:r>
    </w:p>
    <w:p w14:paraId="52DA6C50" w14:textId="71585F6C" w:rsidR="0004608B" w:rsidRPr="0004608B" w:rsidRDefault="0004608B" w:rsidP="0004608B">
      <w:pPr>
        <w:pStyle w:val="BodyA"/>
        <w:numPr>
          <w:ilvl w:val="0"/>
          <w:numId w:val="26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ught guitars, built studio</w:t>
      </w:r>
    </w:p>
    <w:p w14:paraId="32F84C03" w14:textId="7AF6384A" w:rsidR="0004608B" w:rsidRPr="0004608B" w:rsidRDefault="0004608B" w:rsidP="0004608B">
      <w:pPr>
        <w:pStyle w:val="BodyA"/>
        <w:numPr>
          <w:ilvl w:val="0"/>
          <w:numId w:val="26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iod of change: theater job dried up, writing on the wall at GG, lost brother-in-law to cancer</w:t>
      </w:r>
    </w:p>
    <w:p w14:paraId="422FAA0A" w14:textId="5B41377C" w:rsidR="0004608B" w:rsidRPr="0004608B" w:rsidRDefault="0004608B" w:rsidP="0004608B">
      <w:pPr>
        <w:pStyle w:val="BodyA"/>
        <w:numPr>
          <w:ilvl w:val="0"/>
          <w:numId w:val="26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 school seemed like natural evolution; Chris advised me to go to grad school and study with Van</w:t>
      </w:r>
    </w:p>
    <w:p w14:paraId="2B85BA14" w14:textId="4128763E" w:rsidR="009C6C42" w:rsidRDefault="00886F4E" w:rsidP="009C6C42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of M</w:t>
      </w:r>
    </w:p>
    <w:p w14:paraId="484CF7B9" w14:textId="5A9DEAA5" w:rsidR="009F3E55" w:rsidRDefault="009F3E55" w:rsidP="009F3E55">
      <w:pPr>
        <w:pStyle w:val="Body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rolled in 2010 to pursue Master’s in Guitar Performance</w:t>
      </w:r>
    </w:p>
    <w:p w14:paraId="66B5039D" w14:textId="6FFA79D8" w:rsidR="00886F4E" w:rsidRDefault="00886F4E" w:rsidP="009C6C42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Painter and Sound Targets</w:t>
      </w:r>
    </w:p>
    <w:p w14:paraId="77213F96" w14:textId="07E28678" w:rsidR="0004608B" w:rsidRDefault="0004608B" w:rsidP="009C6C42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ing for newspaper</w:t>
      </w:r>
    </w:p>
    <w:p w14:paraId="2325BACC" w14:textId="77777777" w:rsidR="0004608B" w:rsidRDefault="0004608B" w:rsidP="009C6C42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isillusionment with higher education </w:t>
      </w:r>
    </w:p>
    <w:p w14:paraId="47D3405A" w14:textId="77777777" w:rsidR="009F3E55" w:rsidRDefault="009F3E55" w:rsidP="009F3E55">
      <w:pPr>
        <w:pStyle w:val="BodyA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04608B">
        <w:rPr>
          <w:rFonts w:ascii="Times New Roman" w:hAnsi="Times New Roman" w:cs="Times New Roman"/>
          <w:sz w:val="24"/>
          <w:szCs w:val="24"/>
        </w:rPr>
        <w:t>ealized it wasn’t teaching me the things I needed to know</w:t>
      </w:r>
    </w:p>
    <w:p w14:paraId="455D0412" w14:textId="77777777" w:rsidR="009F3E55" w:rsidRDefault="009F3E55" w:rsidP="009F3E55">
      <w:pPr>
        <w:pStyle w:val="BodyA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04608B">
        <w:rPr>
          <w:rFonts w:ascii="Times New Roman" w:hAnsi="Times New Roman" w:cs="Times New Roman"/>
          <w:sz w:val="24"/>
          <w:szCs w:val="24"/>
        </w:rPr>
        <w:t xml:space="preserve">taff upheaval </w:t>
      </w:r>
    </w:p>
    <w:p w14:paraId="184D70A1" w14:textId="21908AC5" w:rsidR="0004608B" w:rsidRDefault="009F3E55" w:rsidP="009F3E55">
      <w:pPr>
        <w:pStyle w:val="BodyA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stemic</w:t>
      </w:r>
      <w:r w:rsidR="0004608B">
        <w:rPr>
          <w:rFonts w:ascii="Times New Roman" w:hAnsi="Times New Roman" w:cs="Times New Roman"/>
          <w:sz w:val="24"/>
          <w:szCs w:val="24"/>
        </w:rPr>
        <w:t xml:space="preserve"> problems with </w:t>
      </w:r>
      <w:r>
        <w:rPr>
          <w:rFonts w:ascii="Times New Roman" w:hAnsi="Times New Roman" w:cs="Times New Roman"/>
          <w:sz w:val="24"/>
          <w:szCs w:val="24"/>
        </w:rPr>
        <w:t>the higher education model</w:t>
      </w:r>
    </w:p>
    <w:p w14:paraId="0283EE1D" w14:textId="45C93888" w:rsidR="00886F4E" w:rsidRPr="009C6C42" w:rsidRDefault="00886F4E" w:rsidP="009C6C42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n Sorenson – drop your class and pursue your dreams</w:t>
      </w:r>
    </w:p>
    <w:p w14:paraId="05681343" w14:textId="77777777" w:rsidR="00886F4E" w:rsidRDefault="00886F4E" w:rsidP="009E7C17">
      <w:pPr>
        <w:pStyle w:val="BodyA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bookmarkStart w:id="2" w:name="_Hlk47343999"/>
    </w:p>
    <w:bookmarkEnd w:id="0"/>
    <w:bookmarkEnd w:id="2"/>
    <w:p w14:paraId="5FDD4DE4" w14:textId="5E0E2AFA" w:rsidR="006B2A9D" w:rsidRDefault="006B2A9D" w:rsidP="006B2A9D">
      <w:pPr>
        <w:pStyle w:val="BodyA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SECTION THREE: From Student to Teacher</w:t>
      </w:r>
    </w:p>
    <w:p w14:paraId="6093AD8F" w14:textId="7A872224" w:rsidR="00886F4E" w:rsidRDefault="00886F4E" w:rsidP="006B2A9D">
      <w:pPr>
        <w:pStyle w:val="Body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view</w:t>
      </w:r>
    </w:p>
    <w:p w14:paraId="2D35B16C" w14:textId="1E0E7480" w:rsidR="00886F4E" w:rsidRDefault="00886F4E" w:rsidP="00886F4E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t teaching at U of M</w:t>
      </w:r>
    </w:p>
    <w:p w14:paraId="2B9826F2" w14:textId="4503198A" w:rsidR="00886F4E" w:rsidRDefault="00886F4E" w:rsidP="00886F4E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ve Ramsey</w:t>
      </w:r>
    </w:p>
    <w:p w14:paraId="22F79D6C" w14:textId="1512B9CC" w:rsidR="00886F4E" w:rsidRPr="00886F4E" w:rsidRDefault="00886F4E" w:rsidP="00886F4E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ssion Statement</w:t>
      </w:r>
    </w:p>
    <w:p w14:paraId="34BD5261" w14:textId="50FECF00" w:rsidR="00886F4E" w:rsidRDefault="006B2A9D" w:rsidP="00CA426F">
      <w:pPr>
        <w:pStyle w:val="Body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Eleven: Humility</w:t>
      </w:r>
    </w:p>
    <w:p w14:paraId="3FD4E878" w14:textId="3D81B9AF" w:rsidR="00F43D41" w:rsidRDefault="00F43D41" w:rsidP="00F43D41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rted school thinking I was “all that”, but in </w:t>
      </w:r>
      <w:proofErr w:type="gramStart"/>
      <w:r>
        <w:rPr>
          <w:rFonts w:ascii="Times New Roman" w:hAnsi="Times New Roman" w:cs="Times New Roman"/>
          <w:sz w:val="24"/>
          <w:szCs w:val="24"/>
        </w:rPr>
        <w:t>realit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idn’t know anything</w:t>
      </w:r>
    </w:p>
    <w:p w14:paraId="7B1B0D3E" w14:textId="2838D309" w:rsidR="00F43D41" w:rsidRDefault="00F43D41" w:rsidP="00F43D41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 signed commercial lease, bought a new desk, framed diplomas on the wall</w:t>
      </w:r>
    </w:p>
    <w:p w14:paraId="2704D2FE" w14:textId="61EB27EF" w:rsidR="00F43D41" w:rsidRDefault="00F43D41" w:rsidP="00F43D41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hone wasn’t ringing until my wife called and asked me to buy some diapers</w:t>
      </w:r>
    </w:p>
    <w:p w14:paraId="1567D451" w14:textId="61D33DCB" w:rsidR="00F43D41" w:rsidRDefault="00F43D41" w:rsidP="00F43D41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lized it’s not about me</w:t>
      </w:r>
    </w:p>
    <w:p w14:paraId="7FF68C07" w14:textId="7D865CF1" w:rsidR="00F43D41" w:rsidRDefault="00F43D41" w:rsidP="00F43D41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 don’t get to choose the color of my socks</w:t>
      </w:r>
    </w:p>
    <w:p w14:paraId="126158C9" w14:textId="26A887A8" w:rsidR="006B2A9D" w:rsidRDefault="006B2A9D" w:rsidP="006B2A9D">
      <w:pPr>
        <w:pStyle w:val="Body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Twelve: Effort</w:t>
      </w:r>
    </w:p>
    <w:p w14:paraId="2A69067C" w14:textId="2C3A8FA3" w:rsidR="00F43D41" w:rsidRDefault="00F43D41" w:rsidP="00F43D41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have to start at the bottom</w:t>
      </w:r>
    </w:p>
    <w:p w14:paraId="5DA52021" w14:textId="63D8566C" w:rsidR="00F43D41" w:rsidRDefault="00F43D41" w:rsidP="00F43D41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tting up sheet rock, installing electrical outlets, etc. </w:t>
      </w:r>
    </w:p>
    <w:p w14:paraId="7D785A67" w14:textId="3C6B5CF0" w:rsidR="00F43D41" w:rsidRDefault="00F43D41" w:rsidP="00F43D41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fforts of my family </w:t>
      </w:r>
    </w:p>
    <w:p w14:paraId="7DD926C5" w14:textId="679ECAAC" w:rsidR="005307CC" w:rsidRDefault="005307CC" w:rsidP="00F43D41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ching up to 80 students at a time</w:t>
      </w:r>
    </w:p>
    <w:p w14:paraId="3B97C061" w14:textId="75D77FF6" w:rsidR="006B2A9D" w:rsidRDefault="006B2A9D" w:rsidP="006B2A9D">
      <w:pPr>
        <w:pStyle w:val="Body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pter Thirteen: Learning </w:t>
      </w:r>
    </w:p>
    <w:p w14:paraId="67550596" w14:textId="57983B23" w:rsidR="00FD644F" w:rsidRDefault="00FD644F" w:rsidP="00FD644F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ycle of learning</w:t>
      </w:r>
    </w:p>
    <w:p w14:paraId="06218A2E" w14:textId="128DA187" w:rsidR="00FD644F" w:rsidRDefault="00FD644F" w:rsidP="00FD644F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s in your shoes, and this is why I want to help you</w:t>
      </w:r>
    </w:p>
    <w:p w14:paraId="5E7A630D" w14:textId="649A4E18" w:rsidR="00FD644F" w:rsidRDefault="00FD644F" w:rsidP="00FD644F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pt that there are always things to be learned</w:t>
      </w:r>
    </w:p>
    <w:p w14:paraId="47BC2D44" w14:textId="0EB2D633" w:rsidR="006B2A9D" w:rsidRDefault="006B2A9D" w:rsidP="006B2A9D">
      <w:pPr>
        <w:pStyle w:val="Body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Fourteen: Passion</w:t>
      </w:r>
    </w:p>
    <w:p w14:paraId="7DD01015" w14:textId="3620A259" w:rsidR="00FD644F" w:rsidRDefault="00FD644F" w:rsidP="00FD644F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iving an hour through the snow to teach a student for ten bucks</w:t>
      </w:r>
    </w:p>
    <w:p w14:paraId="1D010A66" w14:textId="1BF3E41B" w:rsidR="00FD644F" w:rsidRDefault="00FD644F" w:rsidP="00FD644F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body gets rich doing this</w:t>
      </w:r>
    </w:p>
    <w:p w14:paraId="45B876C0" w14:textId="685A7931" w:rsidR="00FD644F" w:rsidRPr="000F1D23" w:rsidRDefault="00FD644F" w:rsidP="000F1D23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you endure?</w:t>
      </w:r>
    </w:p>
    <w:p w14:paraId="1921765A" w14:textId="50B07F76" w:rsidR="006B2A9D" w:rsidRDefault="006B2A9D" w:rsidP="006B2A9D">
      <w:pPr>
        <w:pStyle w:val="Body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Fifteen: Service</w:t>
      </w:r>
    </w:p>
    <w:p w14:paraId="1E16B84C" w14:textId="2A835BD6" w:rsidR="00FD644F" w:rsidRDefault="00FD644F" w:rsidP="00FD644F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lized if we were going to win, we were going to build it on service</w:t>
      </w:r>
    </w:p>
    <w:p w14:paraId="0C66F75D" w14:textId="3AF619D5" w:rsidR="00FD644F" w:rsidRDefault="00FD644F" w:rsidP="00FD644F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eby’s – “Chef </w:t>
      </w:r>
      <w:proofErr w:type="gramStart"/>
      <w:r>
        <w:rPr>
          <w:rFonts w:ascii="Times New Roman" w:hAnsi="Times New Roman" w:cs="Times New Roman"/>
          <w:sz w:val="24"/>
          <w:szCs w:val="24"/>
        </w:rPr>
        <w:t>Mike”…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we went because of </w:t>
      </w:r>
      <w:r>
        <w:rPr>
          <w:rFonts w:ascii="Times New Roman" w:hAnsi="Times New Roman" w:cs="Times New Roman"/>
          <w:sz w:val="24"/>
          <w:szCs w:val="24"/>
        </w:rPr>
        <w:lastRenderedPageBreak/>
        <w:t>service. Because they made us feel special</w:t>
      </w:r>
    </w:p>
    <w:p w14:paraId="0E49C6D1" w14:textId="647C33B2" w:rsidR="00FD644F" w:rsidRDefault="00FD644F" w:rsidP="00FD644F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ed by watching people in the hospitality business</w:t>
      </w:r>
    </w:p>
    <w:p w14:paraId="0BD822B6" w14:textId="3081CEA7" w:rsidR="00FD644F" w:rsidRDefault="00FD644F" w:rsidP="00FD644F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5-inch TV</w:t>
      </w:r>
    </w:p>
    <w:p w14:paraId="7EE1BB4D" w14:textId="1339EFA2" w:rsidR="00FD644F" w:rsidRDefault="00FD644F" w:rsidP="00FD644F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o many teachers come in with an agenda</w:t>
      </w:r>
    </w:p>
    <w:p w14:paraId="30AAE0A9" w14:textId="2BEAFF37" w:rsidR="00FD644F" w:rsidRDefault="000F1D23" w:rsidP="00FD644F">
      <w:pPr>
        <w:pStyle w:val="BodyA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ttle Mermaid/Italian aria</w:t>
      </w:r>
    </w:p>
    <w:p w14:paraId="04302D35" w14:textId="332881AD" w:rsidR="00F87779" w:rsidRDefault="00F87779" w:rsidP="006B2A9D">
      <w:pPr>
        <w:pStyle w:val="BodyA"/>
        <w:rPr>
          <w:rFonts w:ascii="Times New Roman" w:hAnsi="Times New Roman" w:cs="Times New Roman"/>
          <w:sz w:val="24"/>
          <w:szCs w:val="24"/>
        </w:rPr>
      </w:pPr>
    </w:p>
    <w:p w14:paraId="6EEA6DAA" w14:textId="24A85560" w:rsidR="00F87779" w:rsidRDefault="00CA426F" w:rsidP="006B2A9D">
      <w:pPr>
        <w:pStyle w:val="Body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knowledgements</w:t>
      </w:r>
    </w:p>
    <w:p w14:paraId="33C61CB5" w14:textId="4742F629" w:rsidR="006B2A9D" w:rsidRDefault="006B2A9D" w:rsidP="006B2A9D">
      <w:pPr>
        <w:pStyle w:val="Body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the Author</w:t>
      </w:r>
    </w:p>
    <w:p w14:paraId="489414D1" w14:textId="77777777" w:rsidR="006B2A9D" w:rsidRDefault="006B2A9D" w:rsidP="006B2A9D">
      <w:pPr>
        <w:pStyle w:val="BodyA"/>
        <w:rPr>
          <w:rFonts w:ascii="Times New Roman" w:hAnsi="Times New Roman" w:cs="Times New Roman"/>
          <w:sz w:val="24"/>
          <w:szCs w:val="24"/>
        </w:rPr>
      </w:pPr>
    </w:p>
    <w:sectPr w:rsidR="006B2A9D" w:rsidSect="002D463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7920" w:h="12240"/>
      <w:pgMar w:top="1094" w:right="864" w:bottom="1094" w:left="1296" w:header="504" w:footer="432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F9A30" w14:textId="77777777" w:rsidR="00C05E68" w:rsidRDefault="00C05E68">
      <w:r>
        <w:separator/>
      </w:r>
    </w:p>
  </w:endnote>
  <w:endnote w:type="continuationSeparator" w:id="0">
    <w:p w14:paraId="099F0DB6" w14:textId="77777777" w:rsidR="00C05E68" w:rsidRDefault="00C05E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Arial"/>
    <w:charset w:val="00"/>
    <w:family w:val="roman"/>
    <w:pitch w:val="default"/>
  </w:font>
  <w:font w:name="Times">
    <w:panose1 w:val="02020603050405020304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C8DBA" w14:textId="77777777" w:rsidR="007A683E" w:rsidRDefault="007A683E">
    <w:pPr>
      <w:pStyle w:val="Footer"/>
      <w:tabs>
        <w:tab w:val="clear" w:pos="9360"/>
        <w:tab w:val="right" w:pos="5740"/>
      </w:tabs>
      <w:jc w:val="center"/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PAGE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36</w:t>
    </w:r>
    <w:r>
      <w:rPr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DF636" w14:textId="77777777" w:rsidR="007A683E" w:rsidRDefault="007A683E">
    <w:pPr>
      <w:pStyle w:val="Footer"/>
      <w:tabs>
        <w:tab w:val="clear" w:pos="9360"/>
        <w:tab w:val="right" w:pos="5740"/>
      </w:tabs>
      <w:jc w:val="center"/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PAGE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35</w:t>
    </w:r>
    <w:r>
      <w:rPr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11133" w14:textId="77777777" w:rsidR="007A683E" w:rsidRDefault="007A683E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01862" w14:textId="77777777" w:rsidR="00C05E68" w:rsidRDefault="00C05E68">
      <w:r>
        <w:separator/>
      </w:r>
    </w:p>
  </w:footnote>
  <w:footnote w:type="continuationSeparator" w:id="0">
    <w:p w14:paraId="57A10485" w14:textId="77777777" w:rsidR="00C05E68" w:rsidRDefault="00C05E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70379" w14:textId="77777777" w:rsidR="007A683E" w:rsidRDefault="007A683E">
    <w:pPr>
      <w:pStyle w:val="HeaderFooter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92A17" w14:textId="77777777" w:rsidR="007A683E" w:rsidRDefault="007A683E">
    <w:pPr>
      <w:pStyle w:val="HeaderFooter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A6000" w14:textId="77777777" w:rsidR="007A683E" w:rsidRDefault="007A683E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8650B"/>
    <w:multiLevelType w:val="hybridMultilevel"/>
    <w:tmpl w:val="34DE7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C3397"/>
    <w:multiLevelType w:val="hybridMultilevel"/>
    <w:tmpl w:val="DFE60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C3A47"/>
    <w:multiLevelType w:val="hybridMultilevel"/>
    <w:tmpl w:val="DEDC4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F2A75"/>
    <w:multiLevelType w:val="hybridMultilevel"/>
    <w:tmpl w:val="FDE84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F2124"/>
    <w:multiLevelType w:val="hybridMultilevel"/>
    <w:tmpl w:val="47503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DF0F39"/>
    <w:multiLevelType w:val="hybridMultilevel"/>
    <w:tmpl w:val="6A74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F7CEE"/>
    <w:multiLevelType w:val="hybridMultilevel"/>
    <w:tmpl w:val="049C2F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FAA4960"/>
    <w:multiLevelType w:val="hybridMultilevel"/>
    <w:tmpl w:val="39DAE0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5B5F2E"/>
    <w:multiLevelType w:val="hybridMultilevel"/>
    <w:tmpl w:val="D62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84D03"/>
    <w:multiLevelType w:val="hybridMultilevel"/>
    <w:tmpl w:val="80E20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53A09"/>
    <w:multiLevelType w:val="hybridMultilevel"/>
    <w:tmpl w:val="42A8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5D0A72"/>
    <w:multiLevelType w:val="hybridMultilevel"/>
    <w:tmpl w:val="DB944BBA"/>
    <w:styleLink w:val="ImportedStyle7"/>
    <w:lvl w:ilvl="0" w:tplc="A36E223E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C8AF9F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64CA82A">
      <w:start w:val="1"/>
      <w:numFmt w:val="bullet"/>
      <w:lvlText w:val="▪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DF096D4">
      <w:start w:val="1"/>
      <w:numFmt w:val="bullet"/>
      <w:lvlText w:val="•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5FC767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F3A2D68">
      <w:start w:val="1"/>
      <w:numFmt w:val="bullet"/>
      <w:lvlText w:val="▪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25E3994">
      <w:start w:val="1"/>
      <w:numFmt w:val="bullet"/>
      <w:lvlText w:val="•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808904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07CA9A8">
      <w:start w:val="1"/>
      <w:numFmt w:val="bullet"/>
      <w:lvlText w:val="▪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DE83182"/>
    <w:multiLevelType w:val="hybridMultilevel"/>
    <w:tmpl w:val="1F3EEB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5FF7FF1"/>
    <w:multiLevelType w:val="hybridMultilevel"/>
    <w:tmpl w:val="222A2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04737A"/>
    <w:multiLevelType w:val="hybridMultilevel"/>
    <w:tmpl w:val="DB944BBA"/>
    <w:numStyleLink w:val="ImportedStyle7"/>
  </w:abstractNum>
  <w:abstractNum w:abstractNumId="15" w15:restartNumberingAfterBreak="0">
    <w:nsid w:val="4B247657"/>
    <w:multiLevelType w:val="hybridMultilevel"/>
    <w:tmpl w:val="681EADB4"/>
    <w:lvl w:ilvl="0" w:tplc="A03834A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747FC"/>
    <w:multiLevelType w:val="hybridMultilevel"/>
    <w:tmpl w:val="C8C82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BB14E1"/>
    <w:multiLevelType w:val="hybridMultilevel"/>
    <w:tmpl w:val="C742E33A"/>
    <w:lvl w:ilvl="0" w:tplc="56E620C6">
      <w:numFmt w:val="bullet"/>
      <w:lvlText w:val="-"/>
      <w:lvlJc w:val="left"/>
      <w:pPr>
        <w:ind w:left="108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C86502C"/>
    <w:multiLevelType w:val="hybridMultilevel"/>
    <w:tmpl w:val="F8649B48"/>
    <w:styleLink w:val="ImportedStyle8"/>
    <w:lvl w:ilvl="0" w:tplc="BCEC31F8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582248">
      <w:start w:val="1"/>
      <w:numFmt w:val="bullet"/>
      <w:lvlText w:val="•"/>
      <w:lvlJc w:val="left"/>
      <w:pPr>
        <w:ind w:left="720" w:hanging="72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47CAD20">
      <w:start w:val="1"/>
      <w:numFmt w:val="bullet"/>
      <w:lvlText w:val="•"/>
      <w:lvlJc w:val="left"/>
      <w:pPr>
        <w:ind w:left="864" w:hanging="72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836B820">
      <w:start w:val="1"/>
      <w:numFmt w:val="bullet"/>
      <w:lvlText w:val="•"/>
      <w:lvlJc w:val="left"/>
      <w:pPr>
        <w:ind w:left="1440" w:hanging="288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806CBE2">
      <w:start w:val="1"/>
      <w:numFmt w:val="bullet"/>
      <w:lvlText w:val="•"/>
      <w:lvlJc w:val="left"/>
      <w:pPr>
        <w:ind w:left="2160" w:hanging="432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9DE5F80">
      <w:start w:val="1"/>
      <w:numFmt w:val="bullet"/>
      <w:lvlText w:val="•"/>
      <w:lvlJc w:val="left"/>
      <w:pPr>
        <w:ind w:left="2880" w:hanging="57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634F7B8">
      <w:start w:val="1"/>
      <w:numFmt w:val="bullet"/>
      <w:lvlText w:val="•"/>
      <w:lvlJc w:val="left"/>
      <w:pPr>
        <w:ind w:left="3600" w:hanging="288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A8EAC34">
      <w:start w:val="1"/>
      <w:numFmt w:val="bullet"/>
      <w:lvlText w:val="•"/>
      <w:lvlJc w:val="left"/>
      <w:pPr>
        <w:ind w:left="4320" w:hanging="432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DD6C77E">
      <w:start w:val="1"/>
      <w:numFmt w:val="bullet"/>
      <w:lvlText w:val="•"/>
      <w:lvlJc w:val="left"/>
      <w:pPr>
        <w:ind w:left="5040" w:hanging="57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5D827C71"/>
    <w:multiLevelType w:val="hybridMultilevel"/>
    <w:tmpl w:val="972E6F3A"/>
    <w:lvl w:ilvl="0" w:tplc="939653C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DC3B76"/>
    <w:multiLevelType w:val="hybridMultilevel"/>
    <w:tmpl w:val="A8507F14"/>
    <w:styleLink w:val="ImportedStyle9"/>
    <w:lvl w:ilvl="0" w:tplc="8F949D54">
      <w:start w:val="1"/>
      <w:numFmt w:val="bullet"/>
      <w:lvlText w:val="·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F4A70C6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C66FBE0">
      <w:start w:val="1"/>
      <w:numFmt w:val="bullet"/>
      <w:lvlText w:val="▪"/>
      <w:lvlJc w:val="left"/>
      <w:pPr>
        <w:ind w:left="25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BA09C4">
      <w:start w:val="1"/>
      <w:numFmt w:val="bullet"/>
      <w:lvlText w:val="•"/>
      <w:lvlJc w:val="left"/>
      <w:pPr>
        <w:ind w:left="32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B04973A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3A6BE04">
      <w:start w:val="1"/>
      <w:numFmt w:val="bullet"/>
      <w:lvlText w:val="▪"/>
      <w:lvlJc w:val="left"/>
      <w:pPr>
        <w:ind w:left="46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C40B714">
      <w:start w:val="1"/>
      <w:numFmt w:val="bullet"/>
      <w:lvlText w:val="•"/>
      <w:lvlJc w:val="left"/>
      <w:pPr>
        <w:ind w:left="54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570C8F6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9616CC">
      <w:start w:val="1"/>
      <w:numFmt w:val="bullet"/>
      <w:lvlText w:val="▪"/>
      <w:lvlJc w:val="left"/>
      <w:pPr>
        <w:ind w:left="68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60C2332B"/>
    <w:multiLevelType w:val="hybridMultilevel"/>
    <w:tmpl w:val="5E4877A8"/>
    <w:styleLink w:val="Bullets"/>
    <w:lvl w:ilvl="0" w:tplc="F12E2C1A">
      <w:start w:val="1"/>
      <w:numFmt w:val="bullet"/>
      <w:lvlText w:val="•"/>
      <w:lvlJc w:val="left"/>
      <w:pPr>
        <w:tabs>
          <w:tab w:val="center" w:pos="4680"/>
          <w:tab w:val="right" w:pos="5740"/>
          <w:tab w:val="right" w:pos="5740"/>
        </w:tabs>
        <w:ind w:left="159" w:hanging="159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2402722">
      <w:start w:val="1"/>
      <w:numFmt w:val="bullet"/>
      <w:lvlText w:val="•"/>
      <w:lvlJc w:val="left"/>
      <w:pPr>
        <w:tabs>
          <w:tab w:val="center" w:pos="4680"/>
          <w:tab w:val="right" w:pos="5740"/>
          <w:tab w:val="right" w:pos="5740"/>
        </w:tabs>
        <w:ind w:left="759" w:hanging="159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6528D74">
      <w:start w:val="1"/>
      <w:numFmt w:val="bullet"/>
      <w:lvlText w:val="•"/>
      <w:lvlJc w:val="left"/>
      <w:pPr>
        <w:tabs>
          <w:tab w:val="center" w:pos="4680"/>
          <w:tab w:val="right" w:pos="5740"/>
          <w:tab w:val="right" w:pos="5740"/>
        </w:tabs>
        <w:ind w:left="1405" w:hanging="205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4389D34">
      <w:start w:val="1"/>
      <w:numFmt w:val="bullet"/>
      <w:lvlText w:val="•"/>
      <w:lvlJc w:val="left"/>
      <w:pPr>
        <w:tabs>
          <w:tab w:val="center" w:pos="4680"/>
          <w:tab w:val="right" w:pos="5740"/>
          <w:tab w:val="right" w:pos="5740"/>
        </w:tabs>
        <w:ind w:left="2005" w:hanging="205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C96717E">
      <w:start w:val="1"/>
      <w:numFmt w:val="bullet"/>
      <w:lvlText w:val="•"/>
      <w:lvlJc w:val="left"/>
      <w:pPr>
        <w:tabs>
          <w:tab w:val="center" w:pos="4680"/>
          <w:tab w:val="right" w:pos="5740"/>
          <w:tab w:val="right" w:pos="5740"/>
        </w:tabs>
        <w:ind w:left="2605" w:hanging="205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6A42D74">
      <w:start w:val="1"/>
      <w:numFmt w:val="bullet"/>
      <w:lvlText w:val="•"/>
      <w:lvlJc w:val="left"/>
      <w:pPr>
        <w:tabs>
          <w:tab w:val="center" w:pos="4680"/>
          <w:tab w:val="right" w:pos="5740"/>
          <w:tab w:val="right" w:pos="5740"/>
        </w:tabs>
        <w:ind w:left="3205" w:hanging="205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B382830">
      <w:start w:val="1"/>
      <w:numFmt w:val="bullet"/>
      <w:lvlText w:val="•"/>
      <w:lvlJc w:val="left"/>
      <w:pPr>
        <w:tabs>
          <w:tab w:val="center" w:pos="4680"/>
          <w:tab w:val="right" w:pos="5740"/>
          <w:tab w:val="right" w:pos="5740"/>
        </w:tabs>
        <w:ind w:left="3805" w:hanging="205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D2E874">
      <w:start w:val="1"/>
      <w:numFmt w:val="bullet"/>
      <w:lvlText w:val="•"/>
      <w:lvlJc w:val="left"/>
      <w:pPr>
        <w:tabs>
          <w:tab w:val="center" w:pos="4680"/>
          <w:tab w:val="right" w:pos="5740"/>
          <w:tab w:val="right" w:pos="5740"/>
        </w:tabs>
        <w:ind w:left="4405" w:hanging="205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9C2EE5C">
      <w:start w:val="1"/>
      <w:numFmt w:val="bullet"/>
      <w:lvlText w:val="•"/>
      <w:lvlJc w:val="left"/>
      <w:pPr>
        <w:tabs>
          <w:tab w:val="center" w:pos="4680"/>
          <w:tab w:val="right" w:pos="5740"/>
          <w:tab w:val="right" w:pos="5740"/>
        </w:tabs>
        <w:ind w:left="5005" w:hanging="205"/>
      </w:pPr>
      <w:rPr>
        <w:rFonts w:ascii="Garamond" w:eastAsia="Garamond" w:hAnsi="Garamond" w:cs="Garamond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61FB3315"/>
    <w:multiLevelType w:val="hybridMultilevel"/>
    <w:tmpl w:val="BAF857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4F715F8"/>
    <w:multiLevelType w:val="hybridMultilevel"/>
    <w:tmpl w:val="EA40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357E8F"/>
    <w:multiLevelType w:val="hybridMultilevel"/>
    <w:tmpl w:val="29A4FC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3E5CCE"/>
    <w:multiLevelType w:val="hybridMultilevel"/>
    <w:tmpl w:val="3104EF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C645381"/>
    <w:multiLevelType w:val="hybridMultilevel"/>
    <w:tmpl w:val="6C1276A6"/>
    <w:lvl w:ilvl="0" w:tplc="5F2A269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C97244"/>
    <w:multiLevelType w:val="hybridMultilevel"/>
    <w:tmpl w:val="CBE482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51673187">
    <w:abstractNumId w:val="11"/>
  </w:num>
  <w:num w:numId="2" w16cid:durableId="1381828976">
    <w:abstractNumId w:val="14"/>
  </w:num>
  <w:num w:numId="3" w16cid:durableId="751240300">
    <w:abstractNumId w:val="21"/>
  </w:num>
  <w:num w:numId="4" w16cid:durableId="1533420250">
    <w:abstractNumId w:val="18"/>
  </w:num>
  <w:num w:numId="5" w16cid:durableId="2076127196">
    <w:abstractNumId w:val="20"/>
  </w:num>
  <w:num w:numId="6" w16cid:durableId="1319772279">
    <w:abstractNumId w:val="10"/>
  </w:num>
  <w:num w:numId="7" w16cid:durableId="710114031">
    <w:abstractNumId w:val="2"/>
  </w:num>
  <w:num w:numId="8" w16cid:durableId="290283321">
    <w:abstractNumId w:val="3"/>
  </w:num>
  <w:num w:numId="9" w16cid:durableId="1437794602">
    <w:abstractNumId w:val="13"/>
  </w:num>
  <w:num w:numId="10" w16cid:durableId="1122066837">
    <w:abstractNumId w:val="9"/>
  </w:num>
  <w:num w:numId="11" w16cid:durableId="120736153">
    <w:abstractNumId w:val="16"/>
  </w:num>
  <w:num w:numId="12" w16cid:durableId="33426266">
    <w:abstractNumId w:val="1"/>
  </w:num>
  <w:num w:numId="13" w16cid:durableId="1791706856">
    <w:abstractNumId w:val="0"/>
  </w:num>
  <w:num w:numId="14" w16cid:durableId="1438789361">
    <w:abstractNumId w:val="8"/>
  </w:num>
  <w:num w:numId="15" w16cid:durableId="788278304">
    <w:abstractNumId w:val="23"/>
  </w:num>
  <w:num w:numId="16" w16cid:durableId="2024700494">
    <w:abstractNumId w:val="17"/>
  </w:num>
  <w:num w:numId="17" w16cid:durableId="989482270">
    <w:abstractNumId w:val="5"/>
  </w:num>
  <w:num w:numId="18" w16cid:durableId="1319117712">
    <w:abstractNumId w:val="26"/>
  </w:num>
  <w:num w:numId="19" w16cid:durableId="146482640">
    <w:abstractNumId w:val="15"/>
  </w:num>
  <w:num w:numId="20" w16cid:durableId="1602642315">
    <w:abstractNumId w:val="19"/>
  </w:num>
  <w:num w:numId="21" w16cid:durableId="1946110733">
    <w:abstractNumId w:val="7"/>
  </w:num>
  <w:num w:numId="22" w16cid:durableId="1837725152">
    <w:abstractNumId w:val="24"/>
  </w:num>
  <w:num w:numId="23" w16cid:durableId="682703000">
    <w:abstractNumId w:val="12"/>
  </w:num>
  <w:num w:numId="24" w16cid:durableId="1886796183">
    <w:abstractNumId w:val="6"/>
  </w:num>
  <w:num w:numId="25" w16cid:durableId="306056953">
    <w:abstractNumId w:val="25"/>
  </w:num>
  <w:num w:numId="26" w16cid:durableId="571045003">
    <w:abstractNumId w:val="22"/>
  </w:num>
  <w:num w:numId="27" w16cid:durableId="1058670116">
    <w:abstractNumId w:val="4"/>
  </w:num>
  <w:num w:numId="28" w16cid:durableId="1596985752">
    <w:abstractNumId w:val="2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mirrorMargins/>
  <w:hideSpellingErrors/>
  <w:hideGrammaticalErrors/>
  <w:proofState w:spelling="clean" w:grammar="clean"/>
  <w:defaultTabStop w:val="432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DMzNzcwsjQxMbdU0lEKTi0uzszPAykwqwUABRd9UiwAAAA="/>
  </w:docVars>
  <w:rsids>
    <w:rsidRoot w:val="000544D8"/>
    <w:rsid w:val="000029BC"/>
    <w:rsid w:val="0004608B"/>
    <w:rsid w:val="000544D8"/>
    <w:rsid w:val="00057CE0"/>
    <w:rsid w:val="00057D27"/>
    <w:rsid w:val="00082CD9"/>
    <w:rsid w:val="00091F07"/>
    <w:rsid w:val="000B081C"/>
    <w:rsid w:val="000F1D23"/>
    <w:rsid w:val="001242CC"/>
    <w:rsid w:val="00142E6C"/>
    <w:rsid w:val="0014700E"/>
    <w:rsid w:val="00162028"/>
    <w:rsid w:val="001B21C0"/>
    <w:rsid w:val="001E48AD"/>
    <w:rsid w:val="002023DD"/>
    <w:rsid w:val="0020728E"/>
    <w:rsid w:val="00213FAC"/>
    <w:rsid w:val="00226A91"/>
    <w:rsid w:val="0023321A"/>
    <w:rsid w:val="00234DDC"/>
    <w:rsid w:val="002422E0"/>
    <w:rsid w:val="0024736F"/>
    <w:rsid w:val="00254A43"/>
    <w:rsid w:val="00254FEC"/>
    <w:rsid w:val="00285E63"/>
    <w:rsid w:val="00297CE5"/>
    <w:rsid w:val="002C2A2A"/>
    <w:rsid w:val="002D463B"/>
    <w:rsid w:val="0033644C"/>
    <w:rsid w:val="0036292B"/>
    <w:rsid w:val="003A042B"/>
    <w:rsid w:val="003D1DA9"/>
    <w:rsid w:val="003E0527"/>
    <w:rsid w:val="003E3664"/>
    <w:rsid w:val="004002FD"/>
    <w:rsid w:val="00404F84"/>
    <w:rsid w:val="004155D9"/>
    <w:rsid w:val="00421D8A"/>
    <w:rsid w:val="00454234"/>
    <w:rsid w:val="004655D8"/>
    <w:rsid w:val="00473B71"/>
    <w:rsid w:val="004757CC"/>
    <w:rsid w:val="004762C6"/>
    <w:rsid w:val="00484396"/>
    <w:rsid w:val="004D5D3C"/>
    <w:rsid w:val="004E6565"/>
    <w:rsid w:val="004F5DC9"/>
    <w:rsid w:val="00512721"/>
    <w:rsid w:val="005307CC"/>
    <w:rsid w:val="005404ED"/>
    <w:rsid w:val="00584A0A"/>
    <w:rsid w:val="005E0617"/>
    <w:rsid w:val="005E17BE"/>
    <w:rsid w:val="005F7724"/>
    <w:rsid w:val="00603331"/>
    <w:rsid w:val="006545A7"/>
    <w:rsid w:val="006652B7"/>
    <w:rsid w:val="00675E3B"/>
    <w:rsid w:val="006B2A9D"/>
    <w:rsid w:val="00712B18"/>
    <w:rsid w:val="00716867"/>
    <w:rsid w:val="007246FC"/>
    <w:rsid w:val="00730FAE"/>
    <w:rsid w:val="0074337A"/>
    <w:rsid w:val="00747E6E"/>
    <w:rsid w:val="0076695E"/>
    <w:rsid w:val="00774A7B"/>
    <w:rsid w:val="007A683E"/>
    <w:rsid w:val="007D22EB"/>
    <w:rsid w:val="008559D1"/>
    <w:rsid w:val="00874A81"/>
    <w:rsid w:val="00886F4E"/>
    <w:rsid w:val="008E1200"/>
    <w:rsid w:val="009218D7"/>
    <w:rsid w:val="009241DE"/>
    <w:rsid w:val="0093170E"/>
    <w:rsid w:val="00954457"/>
    <w:rsid w:val="009A47DC"/>
    <w:rsid w:val="009A5508"/>
    <w:rsid w:val="009C5F22"/>
    <w:rsid w:val="009C6C42"/>
    <w:rsid w:val="009D0511"/>
    <w:rsid w:val="009E7C17"/>
    <w:rsid w:val="009F332B"/>
    <w:rsid w:val="009F3E55"/>
    <w:rsid w:val="00A41245"/>
    <w:rsid w:val="00A470A4"/>
    <w:rsid w:val="00B61730"/>
    <w:rsid w:val="00BB2C1A"/>
    <w:rsid w:val="00BE3711"/>
    <w:rsid w:val="00C05E68"/>
    <w:rsid w:val="00C74179"/>
    <w:rsid w:val="00C9187D"/>
    <w:rsid w:val="00CA0B19"/>
    <w:rsid w:val="00CA426F"/>
    <w:rsid w:val="00CD74C6"/>
    <w:rsid w:val="00CE7CD4"/>
    <w:rsid w:val="00D21AEE"/>
    <w:rsid w:val="00D31326"/>
    <w:rsid w:val="00D61B32"/>
    <w:rsid w:val="00DC2C13"/>
    <w:rsid w:val="00DE1D7C"/>
    <w:rsid w:val="00E03FE0"/>
    <w:rsid w:val="00E41BC6"/>
    <w:rsid w:val="00E81C37"/>
    <w:rsid w:val="00EA7F96"/>
    <w:rsid w:val="00EC06B9"/>
    <w:rsid w:val="00EF30F9"/>
    <w:rsid w:val="00F235C9"/>
    <w:rsid w:val="00F366C7"/>
    <w:rsid w:val="00F43D41"/>
    <w:rsid w:val="00F61BDB"/>
    <w:rsid w:val="00F87779"/>
    <w:rsid w:val="00FB3E5D"/>
    <w:rsid w:val="00FB60D6"/>
    <w:rsid w:val="00FC6623"/>
    <w:rsid w:val="00FD35BB"/>
    <w:rsid w:val="00FD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2563A"/>
  <w15:docId w15:val="{A36A45DB-1CC1-40C1-BE52-2A1619600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pPr>
      <w:widowControl w:val="0"/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p1">
    <w:name w:val="p1"/>
    <w:rPr>
      <w:rFonts w:ascii="Times" w:hAnsi="Times" w:cs="Arial Unicode MS"/>
      <w:color w:val="000000"/>
      <w:sz w:val="15"/>
      <w:szCs w:val="15"/>
      <w:u w:color="000000"/>
    </w:rPr>
  </w:style>
  <w:style w:type="paragraph" w:customStyle="1" w:styleId="p2">
    <w:name w:val="p2"/>
    <w:pPr>
      <w:jc w:val="center"/>
    </w:pPr>
    <w:rPr>
      <w:rFonts w:ascii="Times" w:eastAsia="Times" w:hAnsi="Times" w:cs="Times"/>
      <w:color w:val="000000"/>
      <w:sz w:val="15"/>
      <w:szCs w:val="15"/>
      <w:u w:color="000000"/>
    </w:rPr>
  </w:style>
  <w:style w:type="paragraph" w:customStyle="1" w:styleId="p3">
    <w:name w:val="p3"/>
    <w:rPr>
      <w:rFonts w:ascii="Times" w:hAnsi="Times" w:cs="Arial Unicode MS"/>
      <w:color w:val="2D2D2D"/>
      <w:sz w:val="17"/>
      <w:szCs w:val="17"/>
      <w:u w:color="2D2D2D"/>
    </w:rPr>
  </w:style>
  <w:style w:type="paragraph" w:customStyle="1" w:styleId="p4">
    <w:name w:val="p4"/>
    <w:rPr>
      <w:rFonts w:ascii="Times" w:eastAsia="Times" w:hAnsi="Times" w:cs="Times"/>
      <w:color w:val="2D2D2D"/>
      <w:sz w:val="17"/>
      <w:szCs w:val="17"/>
      <w:u w:color="2D2D2D"/>
    </w:rPr>
  </w:style>
  <w:style w:type="paragraph" w:customStyle="1" w:styleId="CSP-ChapterTitle">
    <w:name w:val="CSP - Chapter Title"/>
    <w:pPr>
      <w:widowControl w:val="0"/>
      <w:jc w:val="center"/>
    </w:pPr>
    <w:rPr>
      <w:rFonts w:ascii="Garamond" w:hAnsi="Garamond" w:cs="Arial Unicode MS"/>
      <w:caps/>
      <w:color w:val="000000"/>
      <w:sz w:val="28"/>
      <w:szCs w:val="28"/>
      <w:u w:color="000000"/>
    </w:rPr>
  </w:style>
  <w:style w:type="paragraph" w:customStyle="1" w:styleId="CSP-FrontMatterBodyText">
    <w:name w:val="CSP - Front Matter Body Text"/>
    <w:pPr>
      <w:widowControl w:val="0"/>
      <w:jc w:val="center"/>
    </w:pPr>
    <w:rPr>
      <w:rFonts w:ascii="Garamond" w:eastAsia="Garamond" w:hAnsi="Garamond" w:cs="Garamond"/>
      <w:color w:val="000000"/>
      <w:sz w:val="22"/>
      <w:szCs w:val="22"/>
      <w:u w:color="000000"/>
    </w:rPr>
  </w:style>
  <w:style w:type="numbering" w:customStyle="1" w:styleId="ImportedStyle7">
    <w:name w:val="Imported Style 7"/>
    <w:pPr>
      <w:numPr>
        <w:numId w:val="1"/>
      </w:numPr>
    </w:pPr>
  </w:style>
  <w:style w:type="paragraph" w:styleId="Footer">
    <w:name w:val="footer"/>
    <w:pPr>
      <w:widowControl w:val="0"/>
      <w:tabs>
        <w:tab w:val="center" w:pos="4680"/>
        <w:tab w:val="right" w:pos="9360"/>
      </w:tabs>
      <w:spacing w:after="200" w:line="276" w:lineRule="auto"/>
    </w:pPr>
    <w:rPr>
      <w:rFonts w:eastAsia="Times New Roman"/>
      <w:color w:val="000000"/>
      <w:sz w:val="22"/>
      <w:szCs w:val="22"/>
      <w:u w:color="000000"/>
    </w:rPr>
  </w:style>
  <w:style w:type="paragraph" w:styleId="TOCHeading">
    <w:name w:val="TOC Heading"/>
    <w:next w:val="BodyA"/>
    <w:pPr>
      <w:keepNext/>
      <w:keepLines/>
      <w:spacing w:before="480" w:line="276" w:lineRule="auto"/>
    </w:pPr>
    <w:rPr>
      <w:rFonts w:ascii="Calibri" w:eastAsia="Calibri" w:hAnsi="Calibri" w:cs="Calibri"/>
      <w:b/>
      <w:bCs/>
      <w:color w:val="365F91"/>
      <w:sz w:val="28"/>
      <w:szCs w:val="28"/>
      <w:u w:color="365F91"/>
    </w:rPr>
  </w:style>
  <w:style w:type="paragraph" w:styleId="TOC1">
    <w:name w:val="toc 1"/>
    <w:pPr>
      <w:widowControl w:val="0"/>
      <w:tabs>
        <w:tab w:val="right" w:leader="dot" w:pos="5740"/>
      </w:tabs>
      <w:spacing w:before="120" w:line="276" w:lineRule="auto"/>
    </w:pPr>
    <w:rPr>
      <w:rFonts w:ascii="Calibri" w:eastAsia="Calibri" w:hAnsi="Calibri" w:cs="Calibri"/>
      <w:b/>
      <w:bCs/>
      <w:color w:val="548DD4"/>
      <w:sz w:val="24"/>
      <w:szCs w:val="24"/>
      <w:u w:color="548DD4"/>
    </w:rPr>
  </w:style>
  <w:style w:type="paragraph" w:customStyle="1" w:styleId="Heading">
    <w:name w:val="Heading"/>
    <w:next w:val="BodyA"/>
    <w:pPr>
      <w:keepNext/>
      <w:widowControl w:val="0"/>
      <w:spacing w:before="240" w:after="60" w:line="276" w:lineRule="auto"/>
      <w:outlineLvl w:val="0"/>
    </w:pPr>
    <w:rPr>
      <w:rFonts w:ascii="Calibri" w:eastAsia="Calibri" w:hAnsi="Calibri" w:cs="Calibri"/>
      <w:b/>
      <w:bCs/>
      <w:color w:val="000000"/>
      <w:kern w:val="32"/>
      <w:sz w:val="32"/>
      <w:szCs w:val="32"/>
      <w:u w:color="000000"/>
    </w:rPr>
  </w:style>
  <w:style w:type="paragraph" w:styleId="Header">
    <w:name w:val="header"/>
    <w:pPr>
      <w:widowControl w:val="0"/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Bullets">
    <w:name w:val="Bullets"/>
    <w:pPr>
      <w:numPr>
        <w:numId w:val="3"/>
      </w:numPr>
    </w:p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paragraph" w:customStyle="1" w:styleId="CSP-ChapterBodyText-FirstParagraph">
    <w:name w:val="CSP - Chapter Body Text - First Paragraph"/>
    <w:pPr>
      <w:widowControl w:val="0"/>
      <w:jc w:val="both"/>
    </w:pPr>
    <w:rPr>
      <w:rFonts w:ascii="Garamond" w:hAnsi="Garamond" w:cs="Arial Unicode MS"/>
      <w:color w:val="000000"/>
      <w:sz w:val="22"/>
      <w:szCs w:val="22"/>
      <w:u w:color="000000"/>
    </w:rPr>
  </w:style>
  <w:style w:type="numbering" w:customStyle="1" w:styleId="ImportedStyle8">
    <w:name w:val="Imported Style 8"/>
    <w:pPr>
      <w:numPr>
        <w:numId w:val="4"/>
      </w:numPr>
    </w:pPr>
  </w:style>
  <w:style w:type="paragraph" w:customStyle="1" w:styleId="CSP-ChapterBodyText">
    <w:name w:val="CSP - Chapter Body Text"/>
    <w:pPr>
      <w:widowControl w:val="0"/>
      <w:ind w:firstLine="288"/>
      <w:jc w:val="both"/>
    </w:pPr>
    <w:rPr>
      <w:rFonts w:ascii="Garamond" w:eastAsia="Garamond" w:hAnsi="Garamond" w:cs="Garamond"/>
      <w:color w:val="000000"/>
      <w:sz w:val="22"/>
      <w:szCs w:val="22"/>
      <w:u w:color="000000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Times New Roman" w:eastAsia="Times New Roman" w:hAnsi="Times New Roman" w:cs="Times New Roman"/>
      <w:color w:val="0000FF"/>
      <w:sz w:val="20"/>
      <w:szCs w:val="20"/>
      <w:u w:val="single" w:color="0000FF"/>
    </w:rPr>
  </w:style>
  <w:style w:type="numbering" w:customStyle="1" w:styleId="ImportedStyle9">
    <w:name w:val="Imported Style 9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4A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A8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81C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2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C10CB1-83CE-4744-82F8-9DA226753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11</TotalTime>
  <Pages>10</Pages>
  <Words>717</Words>
  <Characters>40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i Enterline</dc:creator>
  <cp:lastModifiedBy>ty hager</cp:lastModifiedBy>
  <cp:revision>10</cp:revision>
  <dcterms:created xsi:type="dcterms:W3CDTF">2020-09-29T10:06:00Z</dcterms:created>
  <dcterms:modified xsi:type="dcterms:W3CDTF">2023-05-03T13:13:00Z</dcterms:modified>
</cp:coreProperties>
</file>